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92759" w14:textId="61912B28" w:rsidR="0095589C" w:rsidRDefault="0095589C" w:rsidP="0095589C">
      <w:pPr>
        <w:jc w:val="center"/>
        <w:rPr>
          <w:rFonts w:ascii="Cambria" w:hAnsi="Cambria"/>
          <w:b/>
          <w:bCs/>
          <w:sz w:val="32"/>
          <w:szCs w:val="32"/>
        </w:rPr>
      </w:pPr>
      <w:r w:rsidRPr="0095589C">
        <w:rPr>
          <w:rFonts w:ascii="Cambria" w:hAnsi="Cambria"/>
          <w:b/>
          <w:bCs/>
          <w:sz w:val="32"/>
          <w:szCs w:val="32"/>
        </w:rPr>
        <w:t xml:space="preserve">Application for </w:t>
      </w:r>
      <w:proofErr w:type="spellStart"/>
      <w:r w:rsidR="00180E86" w:rsidRPr="0095589C">
        <w:rPr>
          <w:rFonts w:ascii="Cambria" w:hAnsi="Cambria"/>
          <w:b/>
          <w:bCs/>
          <w:sz w:val="32"/>
          <w:szCs w:val="32"/>
        </w:rPr>
        <w:t>ZooNet</w:t>
      </w:r>
      <w:proofErr w:type="spellEnd"/>
      <w:r w:rsidR="00180E86" w:rsidRPr="0095589C">
        <w:rPr>
          <w:rFonts w:ascii="Cambria" w:hAnsi="Cambria"/>
          <w:b/>
          <w:bCs/>
          <w:sz w:val="32"/>
          <w:szCs w:val="32"/>
        </w:rPr>
        <w:t xml:space="preserve"> Bursary 2021/2022</w:t>
      </w:r>
    </w:p>
    <w:p w14:paraId="7A2E94C5" w14:textId="42E2E917" w:rsidR="00E7130C" w:rsidRPr="002704ED" w:rsidRDefault="00E7130C" w:rsidP="00C54795">
      <w:pPr>
        <w:pStyle w:val="ListParagraph"/>
        <w:numPr>
          <w:ilvl w:val="0"/>
          <w:numId w:val="12"/>
        </w:numPr>
        <w:tabs>
          <w:tab w:val="left" w:pos="4188"/>
          <w:tab w:val="left" w:pos="4548"/>
          <w:tab w:val="left" w:pos="4908"/>
        </w:tabs>
        <w:spacing w:before="360"/>
        <w:rPr>
          <w:rFonts w:ascii="Cambria" w:hAnsi="Cambria" w:cs="Times New Roman"/>
          <w:b/>
          <w:sz w:val="24"/>
        </w:rPr>
      </w:pPr>
      <w:r w:rsidRPr="002704ED">
        <w:rPr>
          <w:rFonts w:ascii="Cambria" w:hAnsi="Cambria" w:cs="Times New Roman"/>
          <w:b/>
          <w:sz w:val="24"/>
        </w:rPr>
        <w:t>Personal Details</w:t>
      </w:r>
      <w:r w:rsidRPr="002704ED">
        <w:rPr>
          <w:rFonts w:ascii="Cambria" w:hAnsi="Cambria" w:cs="Times New Roman"/>
          <w:b/>
          <w:sz w:val="24"/>
        </w:rPr>
        <w:tab/>
      </w:r>
      <w:r w:rsidRPr="002704ED">
        <w:rPr>
          <w:rFonts w:ascii="Cambria" w:hAnsi="Cambria" w:cs="Times New Roman"/>
          <w:b/>
          <w:sz w:val="24"/>
        </w:rPr>
        <w:tab/>
      </w:r>
      <w:r w:rsidRPr="002704ED">
        <w:rPr>
          <w:rFonts w:ascii="Cambria" w:hAnsi="Cambria" w:cs="Times New Roman"/>
          <w:b/>
          <w:sz w:val="24"/>
        </w:rPr>
        <w:tab/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65"/>
        <w:gridCol w:w="6120"/>
      </w:tblGrid>
      <w:tr w:rsidR="00805BCE" w:rsidRPr="002704ED" w14:paraId="17BD09C4" w14:textId="1483386D" w:rsidTr="00805BCE">
        <w:tc>
          <w:tcPr>
            <w:tcW w:w="2965" w:type="dxa"/>
          </w:tcPr>
          <w:p w14:paraId="6FC5F10A" w14:textId="796F1DDD" w:rsidR="00805BCE" w:rsidRPr="002704ED" w:rsidRDefault="00805BCE" w:rsidP="00E516B7">
            <w:pPr>
              <w:numPr>
                <w:ilvl w:val="0"/>
                <w:numId w:val="18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Name in full </w:t>
            </w:r>
          </w:p>
        </w:tc>
        <w:tc>
          <w:tcPr>
            <w:tcW w:w="6120" w:type="dxa"/>
          </w:tcPr>
          <w:p w14:paraId="0918656C" w14:textId="76D066BA" w:rsidR="00805BCE" w:rsidRPr="002704ED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</w:tc>
      </w:tr>
      <w:tr w:rsidR="00805BCE" w:rsidRPr="002704ED" w14:paraId="24266920" w14:textId="07F7A014" w:rsidTr="00805BCE">
        <w:tc>
          <w:tcPr>
            <w:tcW w:w="2965" w:type="dxa"/>
          </w:tcPr>
          <w:p w14:paraId="4A2C64DE" w14:textId="64C99738" w:rsidR="00805BCE" w:rsidRPr="002704ED" w:rsidRDefault="00805BCE" w:rsidP="00E516B7">
            <w:pPr>
              <w:numPr>
                <w:ilvl w:val="0"/>
                <w:numId w:val="18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NIC Number </w:t>
            </w:r>
          </w:p>
        </w:tc>
        <w:tc>
          <w:tcPr>
            <w:tcW w:w="6120" w:type="dxa"/>
          </w:tcPr>
          <w:p w14:paraId="41C4C973" w14:textId="77777777" w:rsidR="00805BCE" w:rsidRPr="002704ED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ind w:left="360"/>
              <w:rPr>
                <w:rFonts w:ascii="Cambria" w:hAnsi="Cambria" w:cs="Times New Roman"/>
                <w:sz w:val="24"/>
              </w:rPr>
            </w:pPr>
          </w:p>
        </w:tc>
      </w:tr>
      <w:tr w:rsidR="00805BCE" w:rsidRPr="002704ED" w14:paraId="1E6C05B0" w14:textId="357124BC" w:rsidTr="00805BCE">
        <w:tc>
          <w:tcPr>
            <w:tcW w:w="2965" w:type="dxa"/>
          </w:tcPr>
          <w:p w14:paraId="709BA73F" w14:textId="3DC3F811" w:rsidR="00805BCE" w:rsidRPr="002704ED" w:rsidRDefault="00805BCE" w:rsidP="00E516B7">
            <w:pPr>
              <w:numPr>
                <w:ilvl w:val="0"/>
                <w:numId w:val="18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Mailing Address: </w:t>
            </w:r>
          </w:p>
        </w:tc>
        <w:tc>
          <w:tcPr>
            <w:tcW w:w="6120" w:type="dxa"/>
          </w:tcPr>
          <w:p w14:paraId="084F7253" w14:textId="77777777" w:rsidR="00805BCE" w:rsidRPr="002704ED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  <w:p w14:paraId="509AFF9C" w14:textId="77777777" w:rsidR="00E516B7" w:rsidRPr="002704ED" w:rsidRDefault="00E516B7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</w:tc>
      </w:tr>
      <w:tr w:rsidR="00805BCE" w:rsidRPr="002704ED" w14:paraId="6E68F325" w14:textId="34F22E81" w:rsidTr="00805BCE">
        <w:tc>
          <w:tcPr>
            <w:tcW w:w="2965" w:type="dxa"/>
          </w:tcPr>
          <w:p w14:paraId="450F136C" w14:textId="735CCC76" w:rsidR="00805BCE" w:rsidRPr="002704ED" w:rsidRDefault="00805BCE" w:rsidP="00E516B7">
            <w:pPr>
              <w:numPr>
                <w:ilvl w:val="0"/>
                <w:numId w:val="18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Contact Telephone Number/s: </w:t>
            </w:r>
          </w:p>
        </w:tc>
        <w:tc>
          <w:tcPr>
            <w:tcW w:w="6120" w:type="dxa"/>
          </w:tcPr>
          <w:p w14:paraId="3E235298" w14:textId="77777777" w:rsidR="00805BCE" w:rsidRPr="002704ED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Home: </w:t>
            </w:r>
          </w:p>
          <w:p w14:paraId="4C70ED04" w14:textId="7C5C5F27" w:rsidR="00805BCE" w:rsidRPr="002704ED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Mobile: </w:t>
            </w:r>
          </w:p>
          <w:p w14:paraId="147AEE57" w14:textId="77777777" w:rsidR="00805BCE" w:rsidRDefault="00805BCE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 xml:space="preserve">WhatsApp: </w:t>
            </w:r>
          </w:p>
          <w:p w14:paraId="49EEE9A6" w14:textId="69CC9C40" w:rsidR="00A5639C" w:rsidRPr="002704ED" w:rsidRDefault="00A5639C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</w:tc>
      </w:tr>
    </w:tbl>
    <w:p w14:paraId="6FB4EB50" w14:textId="32A61129" w:rsidR="00E7130C" w:rsidRPr="002704ED" w:rsidRDefault="00C54795" w:rsidP="002704ED">
      <w:pPr>
        <w:tabs>
          <w:tab w:val="left" w:pos="4188"/>
          <w:tab w:val="left" w:pos="4548"/>
          <w:tab w:val="left" w:pos="4908"/>
        </w:tabs>
        <w:spacing w:before="360" w:after="120" w:line="240" w:lineRule="auto"/>
        <w:rPr>
          <w:rFonts w:ascii="Cambria" w:hAnsi="Cambria" w:cs="Times New Roman"/>
          <w:b/>
          <w:sz w:val="24"/>
        </w:rPr>
      </w:pPr>
      <w:r w:rsidRPr="002704ED">
        <w:rPr>
          <w:rFonts w:ascii="Cambria" w:hAnsi="Cambria" w:cs="Times New Roman"/>
          <w:b/>
          <w:sz w:val="24"/>
        </w:rPr>
        <w:t>2.   BSc Degree registration details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65"/>
        <w:gridCol w:w="6120"/>
      </w:tblGrid>
      <w:tr w:rsidR="005A2503" w:rsidRPr="002704ED" w14:paraId="02448BCC" w14:textId="77777777" w:rsidTr="005D0310">
        <w:tc>
          <w:tcPr>
            <w:tcW w:w="2965" w:type="dxa"/>
          </w:tcPr>
          <w:p w14:paraId="1F87360E" w14:textId="5A83BBB4" w:rsidR="005A2503" w:rsidRPr="002704ED" w:rsidRDefault="005A2503" w:rsidP="00E516B7">
            <w:pPr>
              <w:numPr>
                <w:ilvl w:val="0"/>
                <w:numId w:val="11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ind w:hanging="288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Registration Number</w:t>
            </w:r>
          </w:p>
        </w:tc>
        <w:tc>
          <w:tcPr>
            <w:tcW w:w="6120" w:type="dxa"/>
          </w:tcPr>
          <w:p w14:paraId="21317AE6" w14:textId="77777777" w:rsidR="005A2503" w:rsidRPr="002704ED" w:rsidRDefault="005A2503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</w:tc>
      </w:tr>
      <w:tr w:rsidR="005A2503" w:rsidRPr="002704ED" w14:paraId="6B179CDC" w14:textId="77777777" w:rsidTr="005D0310">
        <w:tc>
          <w:tcPr>
            <w:tcW w:w="2965" w:type="dxa"/>
          </w:tcPr>
          <w:p w14:paraId="60CC877F" w14:textId="5F15FF92" w:rsidR="005A2503" w:rsidRPr="002704ED" w:rsidRDefault="005A2503" w:rsidP="00E516B7">
            <w:pPr>
              <w:numPr>
                <w:ilvl w:val="0"/>
                <w:numId w:val="11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ind w:hanging="288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Have you registered for courses in academic year 2021/2022?</w:t>
            </w:r>
          </w:p>
        </w:tc>
        <w:tc>
          <w:tcPr>
            <w:tcW w:w="6120" w:type="dxa"/>
          </w:tcPr>
          <w:p w14:paraId="3FDF5713" w14:textId="77777777" w:rsidR="005A2503" w:rsidRDefault="005A2503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Yes  / No</w:t>
            </w:r>
          </w:p>
          <w:p w14:paraId="392F690E" w14:textId="69C3E7A6" w:rsidR="00A5639C" w:rsidRDefault="00A5639C" w:rsidP="00E516B7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If “Yes”, for how many credits have you registered?</w:t>
            </w:r>
          </w:p>
          <w:p w14:paraId="66B67366" w14:textId="2C7EFBA1" w:rsidR="00A5639C" w:rsidRPr="002704ED" w:rsidRDefault="00A5639C" w:rsidP="00A5639C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ind w:firstLine="257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Level 03: ………</w:t>
            </w:r>
            <w:r>
              <w:rPr>
                <w:rFonts w:ascii="Cambria" w:hAnsi="Cambria" w:cs="Times New Roman"/>
                <w:sz w:val="24"/>
              </w:rPr>
              <w:t xml:space="preserve">.. credits           </w:t>
            </w:r>
            <w:r w:rsidRPr="002704ED">
              <w:rPr>
                <w:rFonts w:ascii="Cambria" w:hAnsi="Cambria" w:cs="Times New Roman"/>
                <w:sz w:val="24"/>
              </w:rPr>
              <w:t>Level 04 …………</w:t>
            </w:r>
            <w:proofErr w:type="gramStart"/>
            <w:r w:rsidRPr="002704ED">
              <w:rPr>
                <w:rFonts w:ascii="Cambria" w:hAnsi="Cambria" w:cs="Times New Roman"/>
                <w:sz w:val="24"/>
              </w:rPr>
              <w:t>…..</w:t>
            </w:r>
            <w:proofErr w:type="gramEnd"/>
            <w:r w:rsidRPr="002704ED">
              <w:rPr>
                <w:rFonts w:ascii="Cambria" w:hAnsi="Cambria" w:cs="Times New Roman"/>
                <w:sz w:val="24"/>
              </w:rPr>
              <w:t xml:space="preserve"> credits</w:t>
            </w:r>
          </w:p>
          <w:p w14:paraId="0075F690" w14:textId="20E580D3" w:rsidR="00A5639C" w:rsidRPr="002704ED" w:rsidRDefault="00A5639C" w:rsidP="00A5639C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ind w:firstLine="257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Level 05: ……….. credits           Level 06 …………</w:t>
            </w:r>
            <w:proofErr w:type="gramStart"/>
            <w:r w:rsidRPr="002704ED">
              <w:rPr>
                <w:rFonts w:ascii="Cambria" w:hAnsi="Cambria" w:cs="Times New Roman"/>
                <w:sz w:val="24"/>
              </w:rPr>
              <w:t>…..</w:t>
            </w:r>
            <w:proofErr w:type="gramEnd"/>
            <w:r w:rsidRPr="002704ED">
              <w:rPr>
                <w:rFonts w:ascii="Cambria" w:hAnsi="Cambria" w:cs="Times New Roman"/>
                <w:sz w:val="24"/>
              </w:rPr>
              <w:t xml:space="preserve"> credits</w:t>
            </w:r>
          </w:p>
          <w:p w14:paraId="4B164091" w14:textId="77777777" w:rsidR="00A5639C" w:rsidRDefault="00A5639C" w:rsidP="00A5639C">
            <w:pPr>
              <w:tabs>
                <w:tab w:val="left" w:pos="4188"/>
                <w:tab w:val="left" w:pos="4548"/>
                <w:tab w:val="left" w:pos="4908"/>
              </w:tabs>
              <w:spacing w:before="240"/>
              <w:ind w:firstLine="259"/>
              <w:rPr>
                <w:rFonts w:ascii="Cambria" w:hAnsi="Cambria" w:cs="Times New Roman"/>
                <w:sz w:val="24"/>
              </w:rPr>
            </w:pPr>
            <w:r>
              <w:rPr>
                <w:rFonts w:ascii="Cambria" w:hAnsi="Cambria" w:cs="Times New Roman"/>
                <w:sz w:val="24"/>
              </w:rPr>
              <w:t>Total n</w:t>
            </w:r>
            <w:r w:rsidRPr="002704ED">
              <w:rPr>
                <w:rFonts w:ascii="Cambria" w:hAnsi="Cambria" w:cs="Times New Roman"/>
                <w:sz w:val="24"/>
              </w:rPr>
              <w:t>umber of credits: ………………………….</w:t>
            </w:r>
          </w:p>
          <w:p w14:paraId="2176F166" w14:textId="48809202" w:rsidR="00A5639C" w:rsidRPr="002704ED" w:rsidRDefault="00A5639C" w:rsidP="00A5639C">
            <w:pPr>
              <w:tabs>
                <w:tab w:val="left" w:pos="4188"/>
                <w:tab w:val="left" w:pos="4548"/>
                <w:tab w:val="left" w:pos="4908"/>
              </w:tabs>
              <w:spacing w:before="120"/>
              <w:rPr>
                <w:rFonts w:ascii="Cambria" w:hAnsi="Cambria" w:cs="Times New Roman"/>
                <w:sz w:val="24"/>
              </w:rPr>
            </w:pPr>
          </w:p>
        </w:tc>
      </w:tr>
    </w:tbl>
    <w:p w14:paraId="557D73D9" w14:textId="7184ECD2" w:rsidR="005A2503" w:rsidRPr="002704ED" w:rsidRDefault="00394084" w:rsidP="002704ED">
      <w:pPr>
        <w:tabs>
          <w:tab w:val="left" w:pos="3073"/>
        </w:tabs>
        <w:spacing w:before="360"/>
        <w:rPr>
          <w:rFonts w:ascii="Cambria" w:hAnsi="Cambria" w:cs="Times New Roman"/>
          <w:b/>
          <w:sz w:val="24"/>
        </w:rPr>
      </w:pPr>
      <w:r w:rsidRPr="002704ED">
        <w:rPr>
          <w:rFonts w:ascii="Cambria" w:hAnsi="Cambria"/>
          <w:b/>
          <w:sz w:val="24"/>
        </w:rPr>
        <w:t xml:space="preserve">3.  </w:t>
      </w:r>
      <w:r w:rsidR="001D1D5D">
        <w:rPr>
          <w:rFonts w:ascii="Cambria" w:hAnsi="Cambria"/>
          <w:b/>
          <w:sz w:val="24"/>
        </w:rPr>
        <w:t>Other OUSL S</w:t>
      </w:r>
      <w:r w:rsidR="005A2503" w:rsidRPr="002704ED">
        <w:rPr>
          <w:rFonts w:ascii="Cambria" w:hAnsi="Cambria"/>
          <w:b/>
          <w:sz w:val="24"/>
        </w:rPr>
        <w:t xml:space="preserve">cholarships/ Bursaries </w:t>
      </w:r>
      <w:r w:rsidR="005A2503" w:rsidRPr="002704ED">
        <w:rPr>
          <w:rFonts w:ascii="Cambria" w:hAnsi="Cambria"/>
          <w:b/>
          <w:sz w:val="24"/>
        </w:rPr>
        <w:tab/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65"/>
        <w:gridCol w:w="6120"/>
      </w:tblGrid>
      <w:tr w:rsidR="005A2503" w:rsidRPr="002704ED" w14:paraId="181DA52B" w14:textId="77777777" w:rsidTr="005D0310">
        <w:tc>
          <w:tcPr>
            <w:tcW w:w="2965" w:type="dxa"/>
          </w:tcPr>
          <w:p w14:paraId="3C82300E" w14:textId="25BD1F69" w:rsidR="005A2503" w:rsidRPr="002704ED" w:rsidRDefault="00C54795" w:rsidP="002704ED">
            <w:pPr>
              <w:pStyle w:val="ListParagraph"/>
              <w:numPr>
                <w:ilvl w:val="0"/>
                <w:numId w:val="13"/>
              </w:numPr>
              <w:tabs>
                <w:tab w:val="left" w:pos="4188"/>
                <w:tab w:val="left" w:pos="4548"/>
                <w:tab w:val="left" w:pos="4908"/>
              </w:tabs>
              <w:spacing w:before="120"/>
              <w:contextualSpacing w:val="0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Have you received any scholarship/bursary in </w:t>
            </w:r>
            <w:r w:rsidR="002704ED" w:rsidRPr="002704ED">
              <w:rPr>
                <w:rFonts w:ascii="Cambria" w:hAnsi="Cambria"/>
                <w:sz w:val="24"/>
              </w:rPr>
              <w:t xml:space="preserve">academic year </w:t>
            </w:r>
            <w:r w:rsidRPr="002704ED">
              <w:rPr>
                <w:rFonts w:ascii="Cambria" w:hAnsi="Cambria"/>
                <w:sz w:val="24"/>
              </w:rPr>
              <w:t xml:space="preserve">2021/2022?                           </w:t>
            </w:r>
          </w:p>
        </w:tc>
        <w:tc>
          <w:tcPr>
            <w:tcW w:w="6120" w:type="dxa"/>
          </w:tcPr>
          <w:p w14:paraId="2CDFA875" w14:textId="29570D1B" w:rsidR="00C54795" w:rsidRPr="002704ED" w:rsidRDefault="00C54795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Yes  /  No                </w:t>
            </w:r>
          </w:p>
          <w:p w14:paraId="6631BE2F" w14:textId="77777777" w:rsidR="00C54795" w:rsidRPr="002704ED" w:rsidRDefault="00C54795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If “Yes”, which award did you receive?                   </w:t>
            </w:r>
          </w:p>
          <w:p w14:paraId="3F2CDA8C" w14:textId="3F6F7321" w:rsidR="002704ED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    </w:t>
            </w:r>
            <w:proofErr w:type="spellStart"/>
            <w:r w:rsidR="00C54795" w:rsidRPr="002704ED">
              <w:rPr>
                <w:rFonts w:ascii="Cambria" w:hAnsi="Cambria"/>
                <w:sz w:val="24"/>
              </w:rPr>
              <w:t>Mahapola</w:t>
            </w:r>
            <w:proofErr w:type="spellEnd"/>
            <w:r w:rsidRPr="002704ED">
              <w:rPr>
                <w:rFonts w:ascii="Cambria" w:hAnsi="Cambria"/>
                <w:sz w:val="24"/>
              </w:rPr>
              <w:t>:</w:t>
            </w:r>
            <w:r w:rsidR="00C54795" w:rsidRPr="002704ED">
              <w:rPr>
                <w:rFonts w:ascii="Cambria" w:hAnsi="Cambria"/>
                <w:sz w:val="24"/>
              </w:rPr>
              <w:t xml:space="preserve"> </w:t>
            </w:r>
            <w:r w:rsidRPr="002704ED">
              <w:rPr>
                <w:rFonts w:ascii="Cambria" w:hAnsi="Cambria"/>
                <w:sz w:val="24"/>
              </w:rPr>
              <w:t>……………..</w:t>
            </w:r>
            <w:r w:rsidR="00C54795" w:rsidRPr="002704ED">
              <w:rPr>
                <w:rFonts w:ascii="Cambria" w:hAnsi="Cambria"/>
                <w:sz w:val="24"/>
              </w:rPr>
              <w:t xml:space="preserve">  </w:t>
            </w:r>
            <w:r w:rsidRPr="002704ED">
              <w:rPr>
                <w:rFonts w:ascii="Cambria" w:hAnsi="Cambria"/>
                <w:sz w:val="24"/>
              </w:rPr>
              <w:t xml:space="preserve">     </w:t>
            </w:r>
            <w:r w:rsidR="00C54795" w:rsidRPr="002704ED">
              <w:rPr>
                <w:rFonts w:ascii="Cambria" w:hAnsi="Cambria"/>
                <w:sz w:val="24"/>
              </w:rPr>
              <w:t>University bursary</w:t>
            </w:r>
            <w:r w:rsidRPr="002704ED">
              <w:rPr>
                <w:rFonts w:ascii="Cambria" w:hAnsi="Cambria"/>
                <w:sz w:val="24"/>
              </w:rPr>
              <w:t>: …….…..</w:t>
            </w:r>
            <w:r w:rsidR="00C54795" w:rsidRPr="002704ED">
              <w:rPr>
                <w:rFonts w:ascii="Cambria" w:hAnsi="Cambria"/>
                <w:sz w:val="24"/>
              </w:rPr>
              <w:t xml:space="preserve">    </w:t>
            </w:r>
            <w:r w:rsidRPr="002704ED">
              <w:rPr>
                <w:rFonts w:ascii="Cambria" w:hAnsi="Cambria"/>
                <w:sz w:val="24"/>
              </w:rPr>
              <w:t xml:space="preserve"> </w:t>
            </w:r>
          </w:p>
          <w:p w14:paraId="2172B832" w14:textId="31A08737" w:rsidR="00C54795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    </w:t>
            </w:r>
            <w:r w:rsidR="00C54795" w:rsidRPr="002704ED">
              <w:rPr>
                <w:rFonts w:ascii="Cambria" w:hAnsi="Cambria"/>
                <w:sz w:val="24"/>
              </w:rPr>
              <w:t>Other</w:t>
            </w:r>
            <w:r w:rsidRPr="002704ED">
              <w:rPr>
                <w:rFonts w:ascii="Cambria" w:hAnsi="Cambria"/>
                <w:sz w:val="24"/>
              </w:rPr>
              <w:t xml:space="preserve"> (specify):</w:t>
            </w:r>
            <w:r w:rsidR="00C54795" w:rsidRPr="002704ED">
              <w:rPr>
                <w:rFonts w:ascii="Cambria" w:hAnsi="Cambria"/>
                <w:sz w:val="24"/>
              </w:rPr>
              <w:t xml:space="preserve"> </w:t>
            </w:r>
            <w:r w:rsidRPr="002704ED">
              <w:rPr>
                <w:rFonts w:ascii="Cambria" w:hAnsi="Cambria"/>
                <w:sz w:val="24"/>
              </w:rPr>
              <w:t>…………………….</w:t>
            </w:r>
          </w:p>
          <w:p w14:paraId="2FB7E706" w14:textId="77777777" w:rsidR="005A2503" w:rsidRDefault="00C54795" w:rsidP="00A5639C">
            <w:pPr>
              <w:spacing w:before="120"/>
              <w:ind w:firstLine="25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mount received Rs. ……………………………………………</w:t>
            </w:r>
          </w:p>
          <w:p w14:paraId="697A6911" w14:textId="57324AE1" w:rsidR="00A5639C" w:rsidRPr="002704ED" w:rsidRDefault="00A5639C" w:rsidP="002704ED">
            <w:pPr>
              <w:spacing w:before="120"/>
              <w:rPr>
                <w:rFonts w:ascii="Cambria" w:hAnsi="Cambria"/>
                <w:sz w:val="24"/>
              </w:rPr>
            </w:pPr>
          </w:p>
        </w:tc>
      </w:tr>
      <w:tr w:rsidR="002704ED" w:rsidRPr="002704ED" w14:paraId="5742EA89" w14:textId="77777777" w:rsidTr="005D0310">
        <w:tc>
          <w:tcPr>
            <w:tcW w:w="2965" w:type="dxa"/>
          </w:tcPr>
          <w:p w14:paraId="052BD34B" w14:textId="4CD2C37B" w:rsidR="002704ED" w:rsidRPr="002704ED" w:rsidRDefault="002704ED" w:rsidP="002704ED">
            <w:pPr>
              <w:pStyle w:val="ListParagraph"/>
              <w:numPr>
                <w:ilvl w:val="0"/>
                <w:numId w:val="13"/>
              </w:numPr>
              <w:spacing w:before="120"/>
              <w:contextualSpacing w:val="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Have you received any scholarship/bursary in a past academic year? </w:t>
            </w:r>
          </w:p>
        </w:tc>
        <w:tc>
          <w:tcPr>
            <w:tcW w:w="6120" w:type="dxa"/>
          </w:tcPr>
          <w:p w14:paraId="3E8026E8" w14:textId="77777777" w:rsidR="002704ED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Yes  /  No                </w:t>
            </w:r>
          </w:p>
          <w:p w14:paraId="55616C58" w14:textId="77777777" w:rsidR="002704ED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If “Yes”, which award did you receive?                   </w:t>
            </w:r>
          </w:p>
          <w:p w14:paraId="1586528C" w14:textId="77777777" w:rsidR="002704ED" w:rsidRPr="002704ED" w:rsidRDefault="002704ED" w:rsidP="002704ED">
            <w:pPr>
              <w:spacing w:before="120"/>
              <w:ind w:firstLine="257"/>
              <w:rPr>
                <w:rFonts w:ascii="Cambria" w:hAnsi="Cambria"/>
                <w:sz w:val="24"/>
              </w:rPr>
            </w:pPr>
            <w:proofErr w:type="spellStart"/>
            <w:proofErr w:type="gramStart"/>
            <w:r w:rsidRPr="002704ED">
              <w:rPr>
                <w:rFonts w:ascii="Cambria" w:hAnsi="Cambria"/>
                <w:sz w:val="24"/>
              </w:rPr>
              <w:t>Mahapola</w:t>
            </w:r>
            <w:proofErr w:type="spellEnd"/>
            <w:r w:rsidRPr="002704ED">
              <w:rPr>
                <w:rFonts w:ascii="Cambria" w:hAnsi="Cambria"/>
                <w:sz w:val="24"/>
              </w:rPr>
              <w:t xml:space="preserve">  …</w:t>
            </w:r>
            <w:proofErr w:type="gramEnd"/>
            <w:r w:rsidRPr="002704ED">
              <w:rPr>
                <w:rFonts w:ascii="Cambria" w:hAnsi="Cambria"/>
                <w:sz w:val="24"/>
              </w:rPr>
              <w:t xml:space="preserve">…………..       University </w:t>
            </w:r>
            <w:proofErr w:type="gramStart"/>
            <w:r w:rsidRPr="002704ED">
              <w:rPr>
                <w:rFonts w:ascii="Cambria" w:hAnsi="Cambria"/>
                <w:sz w:val="24"/>
              </w:rPr>
              <w:t>bursary  …</w:t>
            </w:r>
            <w:proofErr w:type="gramEnd"/>
            <w:r w:rsidRPr="002704ED">
              <w:rPr>
                <w:rFonts w:ascii="Cambria" w:hAnsi="Cambria"/>
                <w:sz w:val="24"/>
              </w:rPr>
              <w:t xml:space="preserve">….…..     </w:t>
            </w:r>
          </w:p>
          <w:p w14:paraId="5D1991E2" w14:textId="77777777" w:rsidR="002704ED" w:rsidRPr="002704ED" w:rsidRDefault="002704ED" w:rsidP="002704ED">
            <w:pPr>
              <w:spacing w:before="120"/>
              <w:ind w:firstLine="25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Other (specify) …………………….</w:t>
            </w:r>
          </w:p>
          <w:p w14:paraId="16A0931E" w14:textId="2E63B5D0" w:rsidR="002704ED" w:rsidRPr="002704ED" w:rsidRDefault="002704ED" w:rsidP="00A5639C">
            <w:pPr>
              <w:spacing w:before="120"/>
              <w:ind w:firstLine="25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Year/s received: ……………………………….</w:t>
            </w:r>
          </w:p>
          <w:p w14:paraId="3D269DAF" w14:textId="77777777" w:rsidR="002704ED" w:rsidRDefault="002704ED" w:rsidP="00A5639C">
            <w:pPr>
              <w:spacing w:before="120"/>
              <w:ind w:firstLine="25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mount received Rs. ……………………………………………</w:t>
            </w:r>
          </w:p>
          <w:p w14:paraId="7D559505" w14:textId="36CCF56D" w:rsidR="00A5639C" w:rsidRPr="002704ED" w:rsidRDefault="00A5639C" w:rsidP="002704ED">
            <w:pPr>
              <w:spacing w:before="120"/>
              <w:rPr>
                <w:rFonts w:ascii="Cambria" w:hAnsi="Cambria"/>
                <w:sz w:val="24"/>
              </w:rPr>
            </w:pPr>
          </w:p>
        </w:tc>
      </w:tr>
    </w:tbl>
    <w:p w14:paraId="264DB724" w14:textId="4E7ADB5F" w:rsidR="00394084" w:rsidRPr="002704ED" w:rsidRDefault="00F53025" w:rsidP="00A5639C">
      <w:pPr>
        <w:pStyle w:val="ListParagraph"/>
        <w:tabs>
          <w:tab w:val="left" w:pos="3073"/>
        </w:tabs>
        <w:spacing w:before="360"/>
        <w:ind w:left="115"/>
        <w:contextualSpacing w:val="0"/>
        <w:rPr>
          <w:rFonts w:ascii="Cambria" w:hAnsi="Cambria"/>
          <w:b/>
          <w:sz w:val="24"/>
        </w:rPr>
      </w:pPr>
      <w:r w:rsidRPr="002704ED">
        <w:rPr>
          <w:rFonts w:ascii="Cambria" w:hAnsi="Cambria"/>
          <w:b/>
          <w:sz w:val="24"/>
        </w:rPr>
        <w:lastRenderedPageBreak/>
        <w:t xml:space="preserve">4. </w:t>
      </w:r>
      <w:r w:rsidR="00394084" w:rsidRPr="002704ED">
        <w:rPr>
          <w:rFonts w:ascii="Cambria" w:hAnsi="Cambria"/>
          <w:b/>
          <w:sz w:val="24"/>
        </w:rPr>
        <w:t xml:space="preserve">Income Status      </w:t>
      </w:r>
      <w:r w:rsidR="00394084" w:rsidRPr="002704ED">
        <w:rPr>
          <w:rFonts w:ascii="Cambria" w:hAnsi="Cambria"/>
          <w:b/>
          <w:sz w:val="24"/>
        </w:rPr>
        <w:tab/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65"/>
        <w:gridCol w:w="6120"/>
      </w:tblGrid>
      <w:tr w:rsidR="00394084" w:rsidRPr="002704ED" w14:paraId="40E3031A" w14:textId="77777777" w:rsidTr="005D0310">
        <w:tc>
          <w:tcPr>
            <w:tcW w:w="2965" w:type="dxa"/>
          </w:tcPr>
          <w:p w14:paraId="46E49439" w14:textId="77777777" w:rsidR="00394084" w:rsidRPr="002704ED" w:rsidRDefault="00394084" w:rsidP="002704ED">
            <w:pPr>
              <w:pStyle w:val="ListParagraph"/>
              <w:numPr>
                <w:ilvl w:val="0"/>
                <w:numId w:val="19"/>
              </w:numPr>
              <w:spacing w:before="120"/>
              <w:ind w:left="342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re  you employed</w:t>
            </w:r>
          </w:p>
          <w:p w14:paraId="569AA949" w14:textId="4298DD33" w:rsidR="00394084" w:rsidRPr="002704ED" w:rsidRDefault="00394084" w:rsidP="00A5639C">
            <w:pPr>
              <w:spacing w:before="120"/>
              <w:ind w:left="342" w:right="-113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</w:rPr>
              <w:t xml:space="preserve">(Inclusive of self-employment)            </w:t>
            </w:r>
          </w:p>
        </w:tc>
        <w:tc>
          <w:tcPr>
            <w:tcW w:w="6120" w:type="dxa"/>
          </w:tcPr>
          <w:p w14:paraId="10A01855" w14:textId="744050E2" w:rsidR="00394084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Yes  /  No                </w:t>
            </w:r>
          </w:p>
          <w:p w14:paraId="065D35BB" w14:textId="6FF02B30" w:rsidR="00394084" w:rsidRPr="002704ED" w:rsidRDefault="00394084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Your annual income …………………………..  </w:t>
            </w:r>
          </w:p>
        </w:tc>
      </w:tr>
      <w:tr w:rsidR="00394084" w:rsidRPr="002704ED" w14:paraId="131A534A" w14:textId="77777777" w:rsidTr="005D0310">
        <w:tc>
          <w:tcPr>
            <w:tcW w:w="2965" w:type="dxa"/>
          </w:tcPr>
          <w:p w14:paraId="120C4450" w14:textId="73FA06EF" w:rsidR="00394084" w:rsidRPr="002704ED" w:rsidRDefault="00394084" w:rsidP="002704ED">
            <w:pPr>
              <w:pStyle w:val="ListParagraph"/>
              <w:numPr>
                <w:ilvl w:val="0"/>
                <w:numId w:val="19"/>
              </w:numPr>
              <w:spacing w:before="120"/>
              <w:ind w:left="342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re you dependent on your parents?</w:t>
            </w:r>
          </w:p>
        </w:tc>
        <w:tc>
          <w:tcPr>
            <w:tcW w:w="6120" w:type="dxa"/>
          </w:tcPr>
          <w:p w14:paraId="4CBC3573" w14:textId="77777777" w:rsidR="00394084" w:rsidRPr="002704ED" w:rsidRDefault="00394084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Yes  / No</w:t>
            </w:r>
          </w:p>
          <w:p w14:paraId="59A847DC" w14:textId="057E6AA1" w:rsidR="00394084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If “Yes”</w:t>
            </w:r>
            <w:r w:rsidR="00394084" w:rsidRPr="002704ED">
              <w:rPr>
                <w:rFonts w:ascii="Cambria" w:hAnsi="Cambria"/>
                <w:sz w:val="24"/>
              </w:rPr>
              <w:t>, answer the following questions</w:t>
            </w:r>
            <w:r w:rsidRPr="002704ED">
              <w:rPr>
                <w:rFonts w:ascii="Cambria" w:hAnsi="Cambria"/>
                <w:sz w:val="24"/>
              </w:rPr>
              <w:t>.</w:t>
            </w:r>
          </w:p>
          <w:p w14:paraId="415BACAB" w14:textId="42A20056" w:rsidR="00394084" w:rsidRPr="002704ED" w:rsidRDefault="00394084" w:rsidP="002704ED">
            <w:pPr>
              <w:spacing w:before="120"/>
              <w:ind w:firstLine="257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N</w:t>
            </w:r>
            <w:r w:rsidR="00A5639C">
              <w:rPr>
                <w:rFonts w:ascii="Cambria" w:hAnsi="Cambria" w:cs="Times New Roman"/>
                <w:sz w:val="24"/>
              </w:rPr>
              <w:t xml:space="preserve">o. </w:t>
            </w:r>
            <w:r w:rsidRPr="002704ED">
              <w:rPr>
                <w:rFonts w:ascii="Cambria" w:hAnsi="Cambria" w:cs="Times New Roman"/>
                <w:sz w:val="24"/>
              </w:rPr>
              <w:t>of unemployed/</w:t>
            </w:r>
            <w:r w:rsidR="00A5639C">
              <w:rPr>
                <w:rFonts w:ascii="Cambria" w:hAnsi="Cambria" w:cs="Times New Roman"/>
                <w:sz w:val="24"/>
              </w:rPr>
              <w:t>school-</w:t>
            </w:r>
            <w:r w:rsidRPr="002704ED">
              <w:rPr>
                <w:rFonts w:ascii="Cambria" w:hAnsi="Cambria" w:cs="Times New Roman"/>
                <w:sz w:val="24"/>
              </w:rPr>
              <w:t>going brothers/sisters</w:t>
            </w:r>
            <w:r w:rsidR="00A5639C">
              <w:rPr>
                <w:rFonts w:ascii="Cambria" w:hAnsi="Cambria" w:cs="Times New Roman"/>
                <w:sz w:val="24"/>
              </w:rPr>
              <w:t>:</w:t>
            </w:r>
          </w:p>
          <w:p w14:paraId="5847E597" w14:textId="3F82D040" w:rsidR="00A5639C" w:rsidRDefault="00A5639C" w:rsidP="002704ED">
            <w:pPr>
              <w:spacing w:before="120"/>
              <w:ind w:left="-14" w:firstLine="257"/>
              <w:rPr>
                <w:rFonts w:ascii="Cambria" w:hAnsi="Cambria" w:cs="Times New Roman"/>
                <w:sz w:val="24"/>
              </w:rPr>
            </w:pPr>
            <w:r>
              <w:rPr>
                <w:rFonts w:ascii="Cambria" w:hAnsi="Cambria" w:cs="Times New Roman"/>
                <w:sz w:val="24"/>
              </w:rPr>
              <w:t xml:space="preserve">Father’s occupation: </w:t>
            </w:r>
            <w:r w:rsidRPr="002704ED">
              <w:rPr>
                <w:rFonts w:ascii="Cambria" w:hAnsi="Cambria"/>
                <w:sz w:val="24"/>
              </w:rPr>
              <w:t xml:space="preserve">…………………………..  </w:t>
            </w:r>
          </w:p>
          <w:p w14:paraId="5408A0E3" w14:textId="187BF40E" w:rsidR="00A5639C" w:rsidRDefault="00A5639C" w:rsidP="002704ED">
            <w:pPr>
              <w:spacing w:before="120"/>
              <w:ind w:left="-14" w:firstLine="257"/>
              <w:rPr>
                <w:rFonts w:ascii="Cambria" w:hAnsi="Cambria" w:cs="Times New Roman"/>
                <w:sz w:val="24"/>
              </w:rPr>
            </w:pPr>
            <w:r>
              <w:rPr>
                <w:rFonts w:ascii="Cambria" w:hAnsi="Cambria" w:cs="Times New Roman"/>
                <w:sz w:val="24"/>
              </w:rPr>
              <w:t xml:space="preserve">Mother’s occupation: </w:t>
            </w:r>
            <w:r w:rsidRPr="002704ED">
              <w:rPr>
                <w:rFonts w:ascii="Cambria" w:hAnsi="Cambria"/>
                <w:sz w:val="24"/>
              </w:rPr>
              <w:t xml:space="preserve">…………………………..  </w:t>
            </w:r>
          </w:p>
          <w:p w14:paraId="7BA564D6" w14:textId="6D89B5C4" w:rsidR="00A5639C" w:rsidRPr="002704ED" w:rsidRDefault="00394084" w:rsidP="00A5639C">
            <w:pPr>
              <w:spacing w:before="120"/>
              <w:ind w:left="-14" w:firstLine="257"/>
              <w:rPr>
                <w:rFonts w:ascii="Cambria" w:hAnsi="Cambria" w:cs="Times New Roman"/>
                <w:sz w:val="24"/>
              </w:rPr>
            </w:pPr>
            <w:r w:rsidRPr="002704ED">
              <w:rPr>
                <w:rFonts w:ascii="Cambria" w:hAnsi="Cambria" w:cs="Times New Roman"/>
                <w:sz w:val="24"/>
              </w:rPr>
              <w:t>Tot</w:t>
            </w:r>
            <w:r w:rsidR="00F53025" w:rsidRPr="002704ED">
              <w:rPr>
                <w:rFonts w:ascii="Cambria" w:hAnsi="Cambria" w:cs="Times New Roman"/>
                <w:sz w:val="24"/>
              </w:rPr>
              <w:t>al annual income of the family:</w:t>
            </w:r>
            <w:r w:rsidR="00A5639C">
              <w:rPr>
                <w:rFonts w:ascii="Cambria" w:hAnsi="Cambria" w:cs="Times New Roman"/>
                <w:sz w:val="24"/>
              </w:rPr>
              <w:t xml:space="preserve"> </w:t>
            </w:r>
            <w:r w:rsidR="00A5639C" w:rsidRPr="002704ED">
              <w:rPr>
                <w:rFonts w:ascii="Cambria" w:hAnsi="Cambria"/>
                <w:sz w:val="24"/>
              </w:rPr>
              <w:t xml:space="preserve">…………………………..  </w:t>
            </w:r>
            <w:r w:rsidRPr="002704ED">
              <w:rPr>
                <w:rFonts w:ascii="Cambria" w:hAnsi="Cambria" w:cs="Times New Roman"/>
                <w:sz w:val="24"/>
              </w:rPr>
              <w:tab/>
            </w:r>
          </w:p>
        </w:tc>
      </w:tr>
      <w:tr w:rsidR="00394084" w:rsidRPr="002704ED" w14:paraId="340AB1B8" w14:textId="77777777" w:rsidTr="005D0310">
        <w:tc>
          <w:tcPr>
            <w:tcW w:w="2965" w:type="dxa"/>
          </w:tcPr>
          <w:p w14:paraId="3E286C06" w14:textId="6A10FB3B" w:rsidR="00394084" w:rsidRPr="002704ED" w:rsidRDefault="00F53025" w:rsidP="002704ED">
            <w:pPr>
              <w:pStyle w:val="ListParagraph"/>
              <w:numPr>
                <w:ilvl w:val="0"/>
                <w:numId w:val="19"/>
              </w:numPr>
              <w:spacing w:before="120"/>
              <w:ind w:left="342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re you married?</w:t>
            </w:r>
            <w:r w:rsidR="00394084" w:rsidRPr="002704ED">
              <w:rPr>
                <w:rFonts w:ascii="Cambria" w:hAnsi="Cambria"/>
                <w:sz w:val="24"/>
              </w:rPr>
              <w:t xml:space="preserve"> </w:t>
            </w:r>
          </w:p>
        </w:tc>
        <w:tc>
          <w:tcPr>
            <w:tcW w:w="6120" w:type="dxa"/>
          </w:tcPr>
          <w:p w14:paraId="0CF0DCD2" w14:textId="77777777" w:rsidR="00394084" w:rsidRPr="002704ED" w:rsidRDefault="00F53025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Yes / No</w:t>
            </w:r>
          </w:p>
          <w:p w14:paraId="2EB00FA0" w14:textId="6DE2C4ED" w:rsidR="00F53025" w:rsidRPr="002704ED" w:rsidRDefault="002704ED" w:rsidP="002704ED">
            <w:pPr>
              <w:spacing w:before="120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If “Yes”, answer the following questions.</w:t>
            </w:r>
          </w:p>
          <w:p w14:paraId="14E00B73" w14:textId="1BA32412" w:rsidR="00394084" w:rsidRPr="002704ED" w:rsidRDefault="00394084" w:rsidP="002704ED">
            <w:pPr>
              <w:pStyle w:val="NoSpacing"/>
              <w:spacing w:before="120"/>
              <w:ind w:firstLine="34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Number of </w:t>
            </w:r>
            <w:r w:rsidR="00F53025" w:rsidRPr="002704ED">
              <w:rPr>
                <w:rFonts w:ascii="Cambria" w:hAnsi="Cambria"/>
                <w:sz w:val="24"/>
              </w:rPr>
              <w:t>children</w:t>
            </w:r>
            <w:r w:rsidRPr="002704ED">
              <w:rPr>
                <w:rFonts w:ascii="Cambria" w:hAnsi="Cambria"/>
                <w:sz w:val="24"/>
              </w:rPr>
              <w:t xml:space="preserve">: …………………………..  </w:t>
            </w:r>
          </w:p>
          <w:p w14:paraId="7223F6F1" w14:textId="715FE8B2" w:rsidR="00394084" w:rsidRPr="002704ED" w:rsidRDefault="00394084" w:rsidP="002704ED">
            <w:pPr>
              <w:pStyle w:val="NoSpacing"/>
              <w:spacing w:before="120"/>
              <w:ind w:firstLine="34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Your spouse’s income</w:t>
            </w:r>
            <w:r w:rsidR="002704ED" w:rsidRPr="002704ED">
              <w:rPr>
                <w:rFonts w:ascii="Cambria" w:hAnsi="Cambria"/>
                <w:sz w:val="24"/>
              </w:rPr>
              <w:t xml:space="preserve"> (annual)</w:t>
            </w:r>
            <w:r w:rsidRPr="002704ED">
              <w:rPr>
                <w:rFonts w:ascii="Cambria" w:hAnsi="Cambria"/>
                <w:sz w:val="24"/>
              </w:rPr>
              <w:t xml:space="preserve">: ……………………….…..  </w:t>
            </w:r>
          </w:p>
          <w:p w14:paraId="68C57648" w14:textId="3D15335A" w:rsidR="00394084" w:rsidRPr="002704ED" w:rsidRDefault="00394084" w:rsidP="002704ED">
            <w:pPr>
              <w:pStyle w:val="NoSpacing"/>
              <w:spacing w:before="120"/>
              <w:ind w:firstLine="34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A</w:t>
            </w:r>
            <w:r w:rsidR="002704ED" w:rsidRPr="002704ED">
              <w:rPr>
                <w:rFonts w:ascii="Cambria" w:hAnsi="Cambria"/>
                <w:sz w:val="24"/>
              </w:rPr>
              <w:t>ny other family income (annual)</w:t>
            </w:r>
            <w:r w:rsidRPr="002704ED">
              <w:rPr>
                <w:rFonts w:ascii="Cambria" w:hAnsi="Cambria"/>
                <w:sz w:val="24"/>
              </w:rPr>
              <w:t xml:space="preserve">: ……………………….…..  </w:t>
            </w:r>
          </w:p>
          <w:p w14:paraId="570F116B" w14:textId="77777777" w:rsidR="00394084" w:rsidRDefault="00394084" w:rsidP="002704ED">
            <w:pPr>
              <w:pStyle w:val="NoSpacing"/>
              <w:spacing w:before="120"/>
              <w:ind w:firstLine="347"/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Total family income: …………………………...  </w:t>
            </w:r>
          </w:p>
          <w:p w14:paraId="2FC502D7" w14:textId="076EEF2D" w:rsidR="00A5639C" w:rsidRPr="002704ED" w:rsidRDefault="00A5639C" w:rsidP="002704ED">
            <w:pPr>
              <w:pStyle w:val="NoSpacing"/>
              <w:spacing w:before="120"/>
              <w:ind w:firstLine="347"/>
              <w:rPr>
                <w:rFonts w:ascii="Cambria" w:hAnsi="Cambria"/>
                <w:sz w:val="24"/>
              </w:rPr>
            </w:pPr>
          </w:p>
        </w:tc>
      </w:tr>
    </w:tbl>
    <w:p w14:paraId="3C647535" w14:textId="11058E7C" w:rsidR="00E7130C" w:rsidRPr="002704ED" w:rsidRDefault="00E7130C" w:rsidP="00E7130C">
      <w:pPr>
        <w:spacing w:before="360"/>
        <w:jc w:val="both"/>
        <w:rPr>
          <w:rFonts w:ascii="Cambria" w:hAnsi="Cambria" w:cs="Times New Roman"/>
          <w:b/>
          <w:sz w:val="24"/>
        </w:rPr>
      </w:pPr>
      <w:r w:rsidRPr="002704ED">
        <w:rPr>
          <w:rFonts w:ascii="Cambria" w:hAnsi="Cambria" w:cs="Times New Roman"/>
          <w:b/>
          <w:sz w:val="24"/>
        </w:rPr>
        <w:t>Applicant’s declaration</w:t>
      </w:r>
    </w:p>
    <w:tbl>
      <w:tblPr>
        <w:tblStyle w:val="TableGrid"/>
        <w:tblW w:w="81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60"/>
        <w:gridCol w:w="1530"/>
      </w:tblGrid>
      <w:tr w:rsidR="00354B8C" w:rsidRPr="002704ED" w14:paraId="02A75DBE" w14:textId="77777777" w:rsidTr="00A5639C">
        <w:tc>
          <w:tcPr>
            <w:tcW w:w="6660" w:type="dxa"/>
          </w:tcPr>
          <w:p w14:paraId="4EBC1E04" w14:textId="10B8A246" w:rsidR="00354B8C" w:rsidRPr="002704ED" w:rsidRDefault="00354B8C" w:rsidP="00354B8C">
            <w:pPr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 xml:space="preserve">I have attached a </w:t>
            </w:r>
            <w:r w:rsidRPr="002704ED">
              <w:rPr>
                <w:rFonts w:ascii="Cambria" w:eastAsia="Times New Roman" w:hAnsi="Cambria" w:cs="Times New Roman"/>
                <w:szCs w:val="21"/>
                <w:lang w:val="en-GB"/>
              </w:rPr>
              <w:t>a statement summarizing the financial hardships</w:t>
            </w:r>
            <w:r w:rsidR="001A62DD" w:rsidRPr="002704ED">
              <w:rPr>
                <w:rFonts w:ascii="Cambria" w:eastAsia="Times New Roman" w:hAnsi="Cambria" w:cs="Times New Roman"/>
                <w:szCs w:val="21"/>
                <w:lang w:val="en-GB"/>
              </w:rPr>
              <w:t>:</w:t>
            </w:r>
          </w:p>
        </w:tc>
        <w:tc>
          <w:tcPr>
            <w:tcW w:w="1530" w:type="dxa"/>
          </w:tcPr>
          <w:p w14:paraId="21D850FA" w14:textId="79594CEE" w:rsidR="00354B8C" w:rsidRPr="002704ED" w:rsidRDefault="001A62DD" w:rsidP="005D0310">
            <w:pPr>
              <w:rPr>
                <w:rFonts w:ascii="Cambria" w:hAnsi="Cambria"/>
                <w:sz w:val="24"/>
              </w:rPr>
            </w:pPr>
            <w:r w:rsidRPr="002704ED">
              <w:rPr>
                <w:rFonts w:ascii="Cambria" w:hAnsi="Cambria"/>
                <w:sz w:val="24"/>
              </w:rPr>
              <w:t>Yes  / No</w:t>
            </w:r>
          </w:p>
        </w:tc>
      </w:tr>
    </w:tbl>
    <w:p w14:paraId="33D24C52" w14:textId="2C337566" w:rsidR="00736B73" w:rsidRPr="002704ED" w:rsidRDefault="00E7130C" w:rsidP="00A5639C">
      <w:pPr>
        <w:spacing w:before="120"/>
        <w:jc w:val="both"/>
        <w:rPr>
          <w:rFonts w:ascii="Cambria" w:hAnsi="Cambria"/>
          <w:szCs w:val="21"/>
        </w:rPr>
      </w:pPr>
      <w:r w:rsidRPr="002704ED">
        <w:rPr>
          <w:rFonts w:ascii="Cambria" w:hAnsi="Cambria" w:cs="Times New Roman"/>
          <w:sz w:val="24"/>
        </w:rPr>
        <w:t xml:space="preserve">I hereby certify that all the particulars provided by me in this bursary application form are true and correct to the best of my knowledge.  I am also aware that </w:t>
      </w:r>
      <w:r w:rsidR="00A5639C">
        <w:rPr>
          <w:rFonts w:ascii="Cambria" w:hAnsi="Cambria" w:cs="Times New Roman"/>
          <w:sz w:val="24"/>
        </w:rPr>
        <w:t>t</w:t>
      </w:r>
      <w:r w:rsidR="00736B73" w:rsidRPr="002704ED">
        <w:rPr>
          <w:rFonts w:ascii="Cambria" w:hAnsi="Cambria"/>
          <w:szCs w:val="21"/>
        </w:rPr>
        <w:t xml:space="preserve">he </w:t>
      </w:r>
      <w:proofErr w:type="spellStart"/>
      <w:r w:rsidR="00736B73" w:rsidRPr="002704ED">
        <w:rPr>
          <w:rFonts w:ascii="Cambria" w:hAnsi="Cambria"/>
          <w:szCs w:val="21"/>
        </w:rPr>
        <w:t>ZooNet</w:t>
      </w:r>
      <w:proofErr w:type="spellEnd"/>
      <w:r w:rsidR="00736B73" w:rsidRPr="002704ED">
        <w:rPr>
          <w:rFonts w:ascii="Cambria" w:hAnsi="Cambria"/>
          <w:szCs w:val="21"/>
        </w:rPr>
        <w:t xml:space="preserve"> of OUSL and the Department of Zoology have the right to withdr</w:t>
      </w:r>
      <w:r w:rsidR="00A5639C">
        <w:rPr>
          <w:rFonts w:ascii="Cambria" w:hAnsi="Cambria"/>
          <w:szCs w:val="21"/>
        </w:rPr>
        <w:t xml:space="preserve">aw or suspend a bursary, if I am </w:t>
      </w:r>
      <w:r w:rsidR="00736B73" w:rsidRPr="002704ED">
        <w:rPr>
          <w:rFonts w:ascii="Cambria" w:hAnsi="Cambria"/>
          <w:szCs w:val="21"/>
        </w:rPr>
        <w:t xml:space="preserve">found to have provided false or inaccurate statements or had failed to disclose relevant facts in </w:t>
      </w:r>
      <w:r w:rsidR="00A5639C">
        <w:rPr>
          <w:rFonts w:ascii="Cambria" w:hAnsi="Cambria"/>
          <w:szCs w:val="21"/>
        </w:rPr>
        <w:t>my</w:t>
      </w:r>
      <w:r w:rsidR="00736B73" w:rsidRPr="002704ED">
        <w:rPr>
          <w:rFonts w:ascii="Cambria" w:hAnsi="Cambria"/>
          <w:szCs w:val="21"/>
        </w:rPr>
        <w:t xml:space="preserve"> application.</w:t>
      </w:r>
    </w:p>
    <w:p w14:paraId="6706F1A4" w14:textId="77777777" w:rsidR="00E7130C" w:rsidRPr="002704ED" w:rsidRDefault="00E7130C" w:rsidP="00E7130C">
      <w:pPr>
        <w:rPr>
          <w:rFonts w:ascii="Cambria" w:hAnsi="Cambria" w:cs="Times New Roman"/>
          <w:sz w:val="24"/>
        </w:rPr>
      </w:pPr>
    </w:p>
    <w:p w14:paraId="110E78BF" w14:textId="4116E063" w:rsidR="00F53025" w:rsidRPr="005C22EB" w:rsidRDefault="00E7130C" w:rsidP="005C22EB">
      <w:pPr>
        <w:spacing w:before="120"/>
        <w:rPr>
          <w:rFonts w:ascii="Cambria" w:hAnsi="Cambria" w:cs="Times New Roman"/>
          <w:sz w:val="24"/>
        </w:rPr>
      </w:pPr>
      <w:r w:rsidRPr="002704ED">
        <w:rPr>
          <w:rFonts w:ascii="Cambria" w:hAnsi="Cambria" w:cs="Times New Roman"/>
          <w:sz w:val="24"/>
        </w:rPr>
        <w:t>Date: ..........................</w:t>
      </w:r>
      <w:r w:rsidRPr="002704ED">
        <w:rPr>
          <w:rFonts w:ascii="Cambria" w:hAnsi="Cambria" w:cs="Times New Roman"/>
          <w:sz w:val="24"/>
        </w:rPr>
        <w:tab/>
      </w:r>
      <w:r w:rsidRPr="002704ED">
        <w:rPr>
          <w:rFonts w:ascii="Cambria" w:hAnsi="Cambria" w:cs="Times New Roman"/>
          <w:sz w:val="24"/>
        </w:rPr>
        <w:tab/>
      </w:r>
      <w:r w:rsidR="005C22EB">
        <w:rPr>
          <w:rFonts w:ascii="Cambria" w:hAnsi="Cambria" w:cs="Times New Roman"/>
          <w:sz w:val="24"/>
        </w:rPr>
        <w:tab/>
        <w:t xml:space="preserve">        Signature of Applicant: </w:t>
      </w:r>
      <w:r w:rsidRPr="002704ED">
        <w:rPr>
          <w:rFonts w:ascii="Cambria" w:hAnsi="Cambria" w:cs="Times New Roman"/>
          <w:sz w:val="24"/>
        </w:rPr>
        <w:t>….............</w:t>
      </w:r>
      <w:r w:rsidR="005C22EB">
        <w:rPr>
          <w:rFonts w:ascii="Cambria" w:hAnsi="Cambria" w:cs="Times New Roman"/>
          <w:sz w:val="24"/>
        </w:rPr>
        <w:t>...............................</w:t>
      </w:r>
    </w:p>
    <w:p w14:paraId="4D2B87B8" w14:textId="1A028A7E" w:rsidR="00A5639C" w:rsidRPr="002704ED" w:rsidRDefault="00A5639C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----------------------------------------------------------------------------------------------------------------------</w:t>
      </w:r>
    </w:p>
    <w:p w14:paraId="0B6C653A" w14:textId="77777777" w:rsidR="00354B8C" w:rsidRPr="002704ED" w:rsidRDefault="00354B8C" w:rsidP="00354B8C">
      <w:pPr>
        <w:rPr>
          <w:rFonts w:ascii="Cambria" w:hAnsi="Cambria"/>
          <w:b/>
          <w:bCs/>
          <w:i/>
          <w:sz w:val="24"/>
          <w:szCs w:val="32"/>
        </w:rPr>
      </w:pPr>
      <w:r w:rsidRPr="002704ED">
        <w:rPr>
          <w:rFonts w:ascii="Cambria" w:hAnsi="Cambria"/>
          <w:b/>
          <w:bCs/>
          <w:i/>
          <w:sz w:val="24"/>
          <w:szCs w:val="32"/>
        </w:rPr>
        <w:t xml:space="preserve">Note: </w:t>
      </w:r>
    </w:p>
    <w:p w14:paraId="5ABC58B0" w14:textId="768F34A6" w:rsidR="00354B8C" w:rsidRPr="00AB4AE6" w:rsidRDefault="00354B8C" w:rsidP="00354B8C">
      <w:pPr>
        <w:rPr>
          <w:rFonts w:ascii="Cambria" w:hAnsi="Cambria"/>
          <w:bCs/>
          <w:i/>
          <w:color w:val="FF0000"/>
          <w:sz w:val="24"/>
          <w:szCs w:val="32"/>
        </w:rPr>
      </w:pPr>
      <w:r w:rsidRPr="00AB4AE6">
        <w:rPr>
          <w:rFonts w:ascii="Cambria" w:hAnsi="Cambria"/>
          <w:bCs/>
          <w:i/>
          <w:color w:val="FF0000"/>
          <w:sz w:val="24"/>
          <w:szCs w:val="32"/>
        </w:rPr>
        <w:t xml:space="preserve">Application deadline: </w:t>
      </w:r>
      <w:r w:rsidR="00AB4AE6" w:rsidRPr="00AB4AE6">
        <w:rPr>
          <w:rFonts w:ascii="Cambria" w:hAnsi="Cambria"/>
          <w:bCs/>
          <w:i/>
          <w:color w:val="FF0000"/>
          <w:sz w:val="24"/>
          <w:szCs w:val="32"/>
        </w:rPr>
        <w:t>25.10.2022</w:t>
      </w:r>
    </w:p>
    <w:p w14:paraId="071E80F4" w14:textId="6C895A66" w:rsidR="001A62DD" w:rsidRDefault="001A62DD" w:rsidP="001A62DD">
      <w:pPr>
        <w:rPr>
          <w:rFonts w:ascii="Cambria" w:hAnsi="Cambria"/>
          <w:i/>
          <w:sz w:val="24"/>
        </w:rPr>
      </w:pPr>
      <w:r w:rsidRPr="00AB4AE6">
        <w:rPr>
          <w:rFonts w:ascii="Cambria" w:hAnsi="Cambria"/>
          <w:i/>
          <w:sz w:val="24"/>
        </w:rPr>
        <w:t xml:space="preserve">Duly filled application form together with </w:t>
      </w:r>
      <w:r w:rsidR="005C22EB" w:rsidRPr="00AB4AE6">
        <w:rPr>
          <w:rFonts w:ascii="Cambria" w:hAnsi="Cambria"/>
          <w:i/>
          <w:sz w:val="24"/>
        </w:rPr>
        <w:t xml:space="preserve">a </w:t>
      </w:r>
      <w:r w:rsidRPr="00AB4AE6">
        <w:rPr>
          <w:rFonts w:ascii="Cambria" w:eastAsia="Times New Roman" w:hAnsi="Cambria" w:cs="Times New Roman"/>
          <w:i/>
          <w:szCs w:val="21"/>
          <w:lang w:val="en-GB"/>
        </w:rPr>
        <w:t xml:space="preserve">statement summarizing the financial hardships </w:t>
      </w:r>
      <w:r w:rsidRPr="00AB4AE6">
        <w:rPr>
          <w:rFonts w:ascii="Cambria" w:hAnsi="Cambria"/>
          <w:i/>
          <w:sz w:val="24"/>
        </w:rPr>
        <w:t xml:space="preserve">should be </w:t>
      </w:r>
      <w:r w:rsidR="00736B73" w:rsidRPr="00AB4AE6">
        <w:rPr>
          <w:rFonts w:ascii="Cambria" w:hAnsi="Cambria"/>
          <w:i/>
          <w:sz w:val="24"/>
        </w:rPr>
        <w:t>emailed</w:t>
      </w:r>
      <w:r w:rsidR="00967328">
        <w:rPr>
          <w:rFonts w:ascii="Cambria" w:hAnsi="Cambria"/>
          <w:i/>
          <w:sz w:val="24"/>
        </w:rPr>
        <w:t xml:space="preserve"> to </w:t>
      </w:r>
      <w:r w:rsidRPr="00A5639C">
        <w:rPr>
          <w:rFonts w:ascii="Cambria" w:hAnsi="Cambria"/>
          <w:i/>
          <w:sz w:val="24"/>
        </w:rPr>
        <w:t xml:space="preserve"> </w:t>
      </w:r>
      <w:hyperlink r:id="rId7" w:history="1">
        <w:r w:rsidR="00AB4AE6" w:rsidRPr="00A0172B">
          <w:rPr>
            <w:rStyle w:val="Hyperlink"/>
            <w:rFonts w:ascii="Cambria" w:hAnsi="Cambria"/>
            <w:i/>
            <w:sz w:val="24"/>
          </w:rPr>
          <w:t>zooousl@gmail.com</w:t>
        </w:r>
      </w:hyperlink>
      <w:r w:rsidR="00967328">
        <w:rPr>
          <w:rFonts w:ascii="Cambria" w:hAnsi="Cambria"/>
          <w:i/>
          <w:sz w:val="24"/>
        </w:rPr>
        <w:t xml:space="preserve"> or submitted to </w:t>
      </w:r>
    </w:p>
    <w:p w14:paraId="3F1BA48A" w14:textId="61DD4780" w:rsidR="00AB4AE6" w:rsidRDefault="00AB4AE6">
      <w:pPr>
        <w:rPr>
          <w:rFonts w:ascii="Cambria" w:hAnsi="Cambria"/>
          <w:i/>
          <w:sz w:val="24"/>
        </w:rPr>
      </w:pPr>
      <w:r>
        <w:rPr>
          <w:rFonts w:ascii="Cambria" w:hAnsi="Cambria"/>
          <w:i/>
          <w:sz w:val="24"/>
        </w:rPr>
        <w:t xml:space="preserve">Dr Chanika Jayasinghe, Department of Zoology (0772806425, </w:t>
      </w:r>
      <w:hyperlink r:id="rId8" w:history="1">
        <w:r w:rsidRPr="00A0172B">
          <w:rPr>
            <w:rStyle w:val="Hyperlink"/>
            <w:rFonts w:ascii="Cambria" w:hAnsi="Cambria"/>
            <w:i/>
            <w:sz w:val="24"/>
          </w:rPr>
          <w:t>cdjay@ou.ac.lk</w:t>
        </w:r>
      </w:hyperlink>
      <w:r>
        <w:rPr>
          <w:rFonts w:ascii="Cambria" w:hAnsi="Cambria"/>
          <w:i/>
          <w:sz w:val="24"/>
        </w:rPr>
        <w:t>)</w:t>
      </w:r>
    </w:p>
    <w:p w14:paraId="62668F88" w14:textId="7EB738B3" w:rsidR="00AB4AE6" w:rsidRDefault="00AB4AE6">
      <w:pPr>
        <w:rPr>
          <w:rFonts w:ascii="Cambria" w:hAnsi="Cambria"/>
          <w:i/>
          <w:sz w:val="24"/>
        </w:rPr>
      </w:pPr>
      <w:r>
        <w:rPr>
          <w:rFonts w:ascii="Cambria" w:hAnsi="Cambria"/>
          <w:i/>
          <w:sz w:val="24"/>
        </w:rPr>
        <w:t xml:space="preserve">Ms. </w:t>
      </w:r>
      <w:proofErr w:type="spellStart"/>
      <w:r>
        <w:rPr>
          <w:rFonts w:ascii="Cambria" w:hAnsi="Cambria"/>
          <w:i/>
          <w:sz w:val="24"/>
        </w:rPr>
        <w:t>Kalpanee</w:t>
      </w:r>
      <w:proofErr w:type="spellEnd"/>
      <w:r>
        <w:rPr>
          <w:rFonts w:ascii="Cambria" w:hAnsi="Cambria"/>
          <w:i/>
          <w:sz w:val="24"/>
        </w:rPr>
        <w:t xml:space="preserve"> Bandaranayake, Department of Zoology (0</w:t>
      </w:r>
      <w:r w:rsidR="00D107F7">
        <w:rPr>
          <w:rFonts w:ascii="Cambria" w:hAnsi="Cambria"/>
          <w:i/>
          <w:sz w:val="24"/>
        </w:rPr>
        <w:t>779907733,</w:t>
      </w:r>
      <w:r>
        <w:rPr>
          <w:rFonts w:ascii="Cambria" w:hAnsi="Cambria"/>
          <w:i/>
          <w:sz w:val="24"/>
        </w:rPr>
        <w:t xml:space="preserve">  </w:t>
      </w:r>
      <w:hyperlink r:id="rId9" w:history="1">
        <w:r w:rsidRPr="00A0172B">
          <w:rPr>
            <w:rStyle w:val="Hyperlink"/>
            <w:rFonts w:ascii="Cambria" w:hAnsi="Cambria"/>
            <w:i/>
            <w:sz w:val="24"/>
          </w:rPr>
          <w:t>emban@ou.ac.lk</w:t>
        </w:r>
      </w:hyperlink>
      <w:r>
        <w:rPr>
          <w:rFonts w:ascii="Cambria" w:hAnsi="Cambria"/>
          <w:i/>
          <w:sz w:val="24"/>
        </w:rPr>
        <w:t>)</w:t>
      </w:r>
    </w:p>
    <w:p w14:paraId="179B7DF1" w14:textId="77777777" w:rsidR="00AB4AE6" w:rsidRDefault="00AB4AE6">
      <w:pPr>
        <w:rPr>
          <w:rFonts w:ascii="Cambria" w:hAnsi="Cambria"/>
          <w:i/>
          <w:sz w:val="24"/>
        </w:rPr>
      </w:pPr>
    </w:p>
    <w:p w14:paraId="4DF56B4D" w14:textId="058D44F7" w:rsidR="00AB4AE6" w:rsidRPr="00AB4AE6" w:rsidRDefault="00AB4AE6">
      <w:pPr>
        <w:rPr>
          <w:rFonts w:ascii="Cambria" w:hAnsi="Cambria"/>
          <w:i/>
          <w:sz w:val="24"/>
        </w:rPr>
      </w:pPr>
      <w:r>
        <w:rPr>
          <w:rFonts w:ascii="Cambria" w:hAnsi="Cambria"/>
          <w:i/>
          <w:sz w:val="24"/>
        </w:rPr>
        <w:t xml:space="preserve"> </w:t>
      </w:r>
    </w:p>
    <w:p w14:paraId="78765A5B" w14:textId="6B7F09A4" w:rsidR="00F53025" w:rsidRPr="005C22EB" w:rsidRDefault="005C22EB" w:rsidP="005C22EB">
      <w:pPr>
        <w:spacing w:before="120"/>
        <w:jc w:val="center"/>
        <w:rPr>
          <w:rFonts w:ascii="Cambria" w:eastAsia="Times New Roman" w:hAnsi="Cambria" w:cs="Times New Roman"/>
          <w:b/>
          <w:color w:val="000000" w:themeColor="text1"/>
          <w:sz w:val="20"/>
          <w:szCs w:val="20"/>
          <w:lang w:val="en-GB"/>
        </w:rPr>
      </w:pPr>
      <w:r w:rsidRPr="005C22EB">
        <w:rPr>
          <w:rFonts w:ascii="Cambria" w:hAnsi="Cambria"/>
          <w:b/>
          <w:sz w:val="20"/>
          <w:szCs w:val="20"/>
        </w:rPr>
        <w:lastRenderedPageBreak/>
        <w:t>INFORMATION/INSTRUCTIONS TO APPLICANTS</w:t>
      </w:r>
      <w:r>
        <w:rPr>
          <w:rFonts w:ascii="Cambria" w:hAnsi="Cambria"/>
          <w:b/>
          <w:sz w:val="20"/>
          <w:szCs w:val="20"/>
        </w:rPr>
        <w:t xml:space="preserve"> - </w:t>
      </w:r>
      <w:r w:rsidRPr="005C22EB">
        <w:rPr>
          <w:rFonts w:ascii="Cambria" w:eastAsia="Times New Roman" w:hAnsi="Cambria" w:cs="Times New Roman"/>
          <w:b/>
          <w:color w:val="000000" w:themeColor="text1"/>
          <w:sz w:val="20"/>
          <w:szCs w:val="20"/>
          <w:lang w:val="en-GB"/>
        </w:rPr>
        <w:t>ZOONET BURSARIES</w:t>
      </w:r>
    </w:p>
    <w:p w14:paraId="4EBC1876" w14:textId="77777777" w:rsidR="00F53025" w:rsidRPr="005C22EB" w:rsidRDefault="00F53025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The </w:t>
      </w:r>
      <w:proofErr w:type="spellStart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ZooNet</w:t>
      </w:r>
      <w:proofErr w:type="spellEnd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 Bursaries shall be awarded by the </w:t>
      </w:r>
      <w:proofErr w:type="spellStart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ZooNet</w:t>
      </w:r>
      <w:proofErr w:type="spellEnd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 of OUSL of the Department of Zoology, OUSL.</w:t>
      </w:r>
    </w:p>
    <w:p w14:paraId="02E4263A" w14:textId="009299DD" w:rsidR="00354B8C" w:rsidRPr="005C22EB" w:rsidRDefault="00354B8C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The </w:t>
      </w:r>
      <w:proofErr w:type="spellStart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ZooNet</w:t>
      </w:r>
      <w:proofErr w:type="spellEnd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 Bursaries shall be awarded each academic year, essentially to support economically disadvantaged students. </w:t>
      </w:r>
    </w:p>
    <w:p w14:paraId="0B67FDA8" w14:textId="77777777" w:rsidR="00736B73" w:rsidRPr="005C22EB" w:rsidRDefault="00736B73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textAlignment w:val="baseline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hAnsi="Cambria"/>
          <w:sz w:val="20"/>
          <w:szCs w:val="20"/>
        </w:rPr>
        <w:t xml:space="preserve">A student who has received a bursary once, may apply for a bursary in another academic year. </w:t>
      </w:r>
    </w:p>
    <w:p w14:paraId="2F7AC876" w14:textId="77777777" w:rsidR="00736B73" w:rsidRPr="005C22EB" w:rsidRDefault="00736B73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textAlignment w:val="baseline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The number of bursaries awarded each academic year and funds disbursed for each student will depend on the number of applications and availability of funds. </w:t>
      </w:r>
    </w:p>
    <w:p w14:paraId="0F1A58AB" w14:textId="77777777" w:rsidR="00736B73" w:rsidRPr="005C22EB" w:rsidRDefault="00736B73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5C22EB">
        <w:rPr>
          <w:rFonts w:ascii="Cambria" w:hAnsi="Cambria"/>
          <w:sz w:val="20"/>
          <w:szCs w:val="20"/>
        </w:rPr>
        <w:t xml:space="preserve">To be considered for a </w:t>
      </w:r>
      <w:proofErr w:type="spellStart"/>
      <w:r w:rsidRPr="005C22EB">
        <w:rPr>
          <w:rFonts w:ascii="Cambria" w:hAnsi="Cambria"/>
          <w:sz w:val="20"/>
          <w:szCs w:val="20"/>
        </w:rPr>
        <w:t>ZooNet</w:t>
      </w:r>
      <w:proofErr w:type="spellEnd"/>
      <w:r w:rsidRPr="005C22EB">
        <w:rPr>
          <w:rFonts w:ascii="Cambria" w:hAnsi="Cambria"/>
          <w:sz w:val="20"/>
          <w:szCs w:val="20"/>
        </w:rPr>
        <w:t xml:space="preserve"> Bursary, students are required to submit the duly completed application form before the given deadline. </w:t>
      </w:r>
    </w:p>
    <w:p w14:paraId="07CEB2A1" w14:textId="137E3A1D" w:rsidR="00736B73" w:rsidRPr="005C22EB" w:rsidRDefault="00736B73" w:rsidP="005C22EB">
      <w:pPr>
        <w:pStyle w:val="ListParagraph"/>
        <w:numPr>
          <w:ilvl w:val="0"/>
          <w:numId w:val="20"/>
        </w:numPr>
        <w:spacing w:before="60" w:after="0" w:line="240" w:lineRule="auto"/>
        <w:contextualSpacing w:val="0"/>
        <w:rPr>
          <w:rFonts w:ascii="Cambria" w:hAnsi="Cambria"/>
          <w:sz w:val="20"/>
          <w:szCs w:val="20"/>
        </w:rPr>
      </w:pPr>
      <w:proofErr w:type="spellStart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ZooNet</w:t>
      </w:r>
      <w:proofErr w:type="spellEnd"/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 shall request for further evidence of annual gross family income of the student/family, if </w:t>
      </w:r>
      <w:r w:rsidR="001D1D5D">
        <w:rPr>
          <w:rFonts w:ascii="Cambria" w:eastAsia="Times New Roman" w:hAnsi="Cambria" w:cs="Times New Roman"/>
          <w:sz w:val="20"/>
          <w:szCs w:val="20"/>
          <w:lang w:val="en-GB"/>
        </w:rPr>
        <w:t>t</w:t>
      </w: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he need arises</w:t>
      </w:r>
    </w:p>
    <w:p w14:paraId="2D31628F" w14:textId="588C1C10" w:rsidR="00736B73" w:rsidRPr="005C22EB" w:rsidRDefault="00736B73" w:rsidP="005C22EB">
      <w:pPr>
        <w:pStyle w:val="ListParagraph"/>
        <w:numPr>
          <w:ilvl w:val="0"/>
          <w:numId w:val="20"/>
        </w:numPr>
        <w:tabs>
          <w:tab w:val="left" w:pos="720"/>
        </w:tabs>
        <w:spacing w:before="60" w:after="0" w:line="240" w:lineRule="auto"/>
        <w:contextualSpacing w:val="0"/>
        <w:rPr>
          <w:rFonts w:ascii="Cambria" w:hAnsi="Cambria"/>
          <w:sz w:val="20"/>
          <w:szCs w:val="20"/>
        </w:rPr>
      </w:pPr>
      <w:r w:rsidRPr="005C22EB">
        <w:rPr>
          <w:rFonts w:ascii="Cambria" w:hAnsi="Cambria"/>
          <w:sz w:val="20"/>
          <w:szCs w:val="20"/>
        </w:rPr>
        <w:t>All applications which are late/incomplete and/or contain false</w:t>
      </w:r>
      <w:r w:rsidR="001D1D5D">
        <w:rPr>
          <w:rFonts w:ascii="Cambria" w:hAnsi="Cambria"/>
          <w:sz w:val="20"/>
          <w:szCs w:val="20"/>
        </w:rPr>
        <w:t xml:space="preserve"> or inaccurate</w:t>
      </w:r>
      <w:r w:rsidRPr="005C22EB">
        <w:rPr>
          <w:rFonts w:ascii="Cambria" w:hAnsi="Cambria"/>
          <w:sz w:val="20"/>
          <w:szCs w:val="20"/>
        </w:rPr>
        <w:t xml:space="preserve"> information will be rejected.</w:t>
      </w:r>
    </w:p>
    <w:p w14:paraId="5A9EE323" w14:textId="68D3BB30" w:rsidR="00736B73" w:rsidRPr="005C22EB" w:rsidRDefault="00736B73" w:rsidP="005C22EB">
      <w:pPr>
        <w:pStyle w:val="ListParagraph"/>
        <w:numPr>
          <w:ilvl w:val="0"/>
          <w:numId w:val="20"/>
        </w:numPr>
        <w:tabs>
          <w:tab w:val="left" w:pos="720"/>
        </w:tabs>
        <w:spacing w:before="60" w:after="0" w:line="240" w:lineRule="auto"/>
        <w:contextualSpacing w:val="0"/>
        <w:rPr>
          <w:rFonts w:ascii="Cambria" w:hAnsi="Cambria"/>
          <w:sz w:val="20"/>
          <w:szCs w:val="20"/>
        </w:rPr>
      </w:pPr>
      <w:r w:rsidRPr="005C22EB">
        <w:rPr>
          <w:rFonts w:ascii="Cambria" w:hAnsi="Cambria"/>
          <w:sz w:val="20"/>
          <w:szCs w:val="20"/>
        </w:rPr>
        <w:t xml:space="preserve">If any recipient of an award </w:t>
      </w:r>
      <w:r w:rsidR="001D1D5D">
        <w:rPr>
          <w:rFonts w:ascii="Cambria" w:hAnsi="Cambria"/>
          <w:sz w:val="20"/>
          <w:szCs w:val="20"/>
        </w:rPr>
        <w:t xml:space="preserve">is found to have provided false/inaccurate </w:t>
      </w:r>
      <w:r w:rsidRPr="005C22EB">
        <w:rPr>
          <w:rFonts w:ascii="Cambria" w:hAnsi="Cambria"/>
          <w:sz w:val="20"/>
          <w:szCs w:val="20"/>
        </w:rPr>
        <w:t xml:space="preserve">information </w:t>
      </w:r>
      <w:r w:rsidR="001D1D5D">
        <w:rPr>
          <w:rFonts w:ascii="Cambria" w:hAnsi="Cambria"/>
          <w:sz w:val="20"/>
          <w:szCs w:val="20"/>
        </w:rPr>
        <w:t>or has not disclosed information fully at the time of applying</w:t>
      </w:r>
      <w:r w:rsidRPr="005C22EB">
        <w:rPr>
          <w:rFonts w:ascii="Cambria" w:hAnsi="Cambria"/>
          <w:sz w:val="20"/>
          <w:szCs w:val="20"/>
        </w:rPr>
        <w:t>, the award will be suspended with immediate effect.</w:t>
      </w:r>
    </w:p>
    <w:p w14:paraId="1C7C91BB" w14:textId="3C971B46" w:rsidR="00736B73" w:rsidRPr="005C22EB" w:rsidRDefault="00736B73" w:rsidP="005C22EB">
      <w:pPr>
        <w:pStyle w:val="ListParagraph"/>
        <w:numPr>
          <w:ilvl w:val="0"/>
          <w:numId w:val="20"/>
        </w:numPr>
        <w:tabs>
          <w:tab w:val="left" w:pos="720"/>
        </w:tabs>
        <w:spacing w:before="60" w:after="0" w:line="240" w:lineRule="auto"/>
        <w:contextualSpacing w:val="0"/>
        <w:rPr>
          <w:rFonts w:ascii="Cambria" w:hAnsi="Cambria"/>
          <w:sz w:val="20"/>
          <w:szCs w:val="20"/>
        </w:rPr>
      </w:pPr>
      <w:r w:rsidRPr="005C22EB">
        <w:rPr>
          <w:rFonts w:ascii="Cambria" w:hAnsi="Cambria"/>
          <w:sz w:val="20"/>
          <w:szCs w:val="20"/>
        </w:rPr>
        <w:t>A student found guilty of any examination offence or offence related to any disciplinary matter shall not be eligible for a bursary.</w:t>
      </w:r>
    </w:p>
    <w:p w14:paraId="1B2ABEEA" w14:textId="3B3A7177" w:rsidR="001A62DD" w:rsidRPr="005C22EB" w:rsidRDefault="001A62DD" w:rsidP="005C22EB">
      <w:pPr>
        <w:spacing w:before="60" w:after="0" w:line="240" w:lineRule="auto"/>
        <w:rPr>
          <w:rFonts w:ascii="Cambria" w:hAnsi="Cambria"/>
          <w:b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b/>
          <w:sz w:val="20"/>
          <w:szCs w:val="20"/>
          <w:lang w:val="en-GB"/>
        </w:rPr>
        <w:t xml:space="preserve">Types of financial support considered </w:t>
      </w:r>
    </w:p>
    <w:p w14:paraId="51EAD725" w14:textId="302D704C" w:rsidR="001A62DD" w:rsidRPr="005C22EB" w:rsidRDefault="001A62DD" w:rsidP="005C22EB">
      <w:pPr>
        <w:pStyle w:val="ListParagraph"/>
        <w:numPr>
          <w:ilvl w:val="0"/>
          <w:numId w:val="21"/>
        </w:numPr>
        <w:spacing w:before="60" w:after="0" w:line="240" w:lineRule="auto"/>
        <w:contextualSpacing w:val="0"/>
        <w:rPr>
          <w:rFonts w:ascii="Cambria" w:hAnsi="Cambria"/>
          <w:sz w:val="20"/>
          <w:szCs w:val="20"/>
          <w:lang w:val="en-GB"/>
        </w:rPr>
      </w:pPr>
      <w:r w:rsidRPr="005C22EB">
        <w:rPr>
          <w:rFonts w:ascii="Cambria" w:hAnsi="Cambria"/>
          <w:sz w:val="20"/>
          <w:szCs w:val="20"/>
          <w:lang w:val="en-GB"/>
        </w:rPr>
        <w:t xml:space="preserve">Up to 50% of the tuition fees of courses which the student has registered for during the relevant academic year or Rs. 50,000, whichever is less. The funds will be </w:t>
      </w: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directly credited to the university towards the payment of student’s tuition fees </w:t>
      </w:r>
      <w:r w:rsidRPr="005C22EB">
        <w:rPr>
          <w:rFonts w:ascii="Cambria" w:hAnsi="Cambria"/>
          <w:sz w:val="20"/>
          <w:szCs w:val="20"/>
          <w:lang w:val="en-GB"/>
        </w:rPr>
        <w:t>during the time the second instalment of tuition fee is payable</w:t>
      </w:r>
    </w:p>
    <w:p w14:paraId="394C92DD" w14:textId="77777777" w:rsidR="001A62DD" w:rsidRPr="005C22EB" w:rsidRDefault="001A62DD" w:rsidP="005C22EB">
      <w:pPr>
        <w:pStyle w:val="ListParagraph"/>
        <w:numPr>
          <w:ilvl w:val="0"/>
          <w:numId w:val="21"/>
        </w:numPr>
        <w:spacing w:before="60" w:after="0" w:line="240" w:lineRule="auto"/>
        <w:contextualSpacing w:val="0"/>
        <w:rPr>
          <w:rFonts w:ascii="Cambria" w:hAnsi="Cambria"/>
          <w:sz w:val="20"/>
          <w:szCs w:val="20"/>
          <w:lang w:val="en-GB"/>
        </w:rPr>
      </w:pPr>
      <w:r w:rsidRPr="005C22EB">
        <w:rPr>
          <w:rFonts w:ascii="Cambria" w:hAnsi="Cambria"/>
          <w:sz w:val="20"/>
          <w:szCs w:val="20"/>
          <w:lang w:val="en-GB"/>
        </w:rPr>
        <w:t>Annual data card/E-learning packages to participate in online learning activities</w:t>
      </w:r>
    </w:p>
    <w:p w14:paraId="158B61D5" w14:textId="77777777" w:rsidR="00354B8C" w:rsidRPr="005C22EB" w:rsidRDefault="00354B8C" w:rsidP="005C22EB">
      <w:pPr>
        <w:spacing w:before="60" w:after="0" w:line="240" w:lineRule="auto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b/>
          <w:bCs/>
          <w:sz w:val="20"/>
          <w:szCs w:val="20"/>
          <w:lang w:val="en-GB"/>
        </w:rPr>
        <w:t xml:space="preserve">Eligibility Criteria </w:t>
      </w:r>
    </w:p>
    <w:p w14:paraId="0629AF4C" w14:textId="77777777" w:rsidR="001A62DD" w:rsidRPr="005C22EB" w:rsidRDefault="001A62DD" w:rsidP="005C22EB">
      <w:pPr>
        <w:pStyle w:val="ListParagraph"/>
        <w:numPr>
          <w:ilvl w:val="0"/>
          <w:numId w:val="16"/>
        </w:numPr>
        <w:spacing w:before="60" w:after="0" w:line="240" w:lineRule="auto"/>
        <w:contextualSpacing w:val="0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Students registered in the BSc and BSc Honours Degree programmes of the Faculty of Natural Sciences are eligible to apply. </w:t>
      </w:r>
    </w:p>
    <w:p w14:paraId="1F34E60C" w14:textId="781DD9A1" w:rsidR="00354B8C" w:rsidRPr="005C22EB" w:rsidRDefault="00354B8C" w:rsidP="005C22EB">
      <w:pPr>
        <w:numPr>
          <w:ilvl w:val="0"/>
          <w:numId w:val="16"/>
        </w:numPr>
        <w:spacing w:before="60" w:after="0" w:line="240" w:lineRule="auto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 xml:space="preserve">Should be registered for at least </w:t>
      </w:r>
      <w:r w:rsidR="001D1D5D">
        <w:rPr>
          <w:rFonts w:ascii="Cambria" w:eastAsia="Times New Roman" w:hAnsi="Cambria" w:cs="Times New Roman"/>
          <w:sz w:val="20"/>
          <w:szCs w:val="20"/>
          <w:lang w:val="en-GB"/>
        </w:rPr>
        <w:t>o</w:t>
      </w: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8 credits of regular courses at Levels 3 – 6 of the BSc or BSc Honours Degree programmes</w:t>
      </w:r>
    </w:p>
    <w:p w14:paraId="41731BF4" w14:textId="77777777" w:rsidR="00354B8C" w:rsidRPr="005C22EB" w:rsidRDefault="00354B8C" w:rsidP="005C22EB">
      <w:pPr>
        <w:numPr>
          <w:ilvl w:val="0"/>
          <w:numId w:val="16"/>
        </w:numPr>
        <w:spacing w:before="60" w:after="0" w:line="240" w:lineRule="auto"/>
        <w:jc w:val="both"/>
        <w:rPr>
          <w:rFonts w:ascii="Cambria" w:eastAsia="Times New Roman" w:hAnsi="Cambria" w:cs="Arial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Should have participated in all the continuous assessments and other compulsory academic activities of the courses s/he has enrolled in, at the time the application is evaluated for a bursary</w:t>
      </w:r>
    </w:p>
    <w:p w14:paraId="45F7E605" w14:textId="2C32DCD1" w:rsidR="001A62DD" w:rsidRPr="005C22EB" w:rsidRDefault="001A62DD" w:rsidP="005C22EB">
      <w:pPr>
        <w:numPr>
          <w:ilvl w:val="0"/>
          <w:numId w:val="16"/>
        </w:numPr>
        <w:spacing w:before="60" w:after="0" w:line="240" w:lineRule="auto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5C22EB">
        <w:rPr>
          <w:rFonts w:ascii="Cambria" w:eastAsia="Times New Roman" w:hAnsi="Cambria" w:cs="Times New Roman"/>
          <w:sz w:val="20"/>
          <w:szCs w:val="20"/>
          <w:lang w:val="en-GB"/>
        </w:rPr>
        <w:t>Should submit a statement summarizing the financial hardships – this should be no more than 1-2 pages. In this statement, indicate the type of financial support expected (see list given above)</w:t>
      </w:r>
    </w:p>
    <w:p w14:paraId="5F716377" w14:textId="4F2AAAFF" w:rsidR="00F53025" w:rsidRPr="005C22EB" w:rsidRDefault="00F53025" w:rsidP="005C22EB">
      <w:pPr>
        <w:tabs>
          <w:tab w:val="left" w:pos="720"/>
        </w:tabs>
        <w:spacing w:before="120"/>
        <w:rPr>
          <w:rFonts w:ascii="Cambria" w:hAnsi="Cambria"/>
          <w:sz w:val="20"/>
          <w:szCs w:val="20"/>
        </w:rPr>
      </w:pPr>
      <w:r w:rsidRPr="005C22EB">
        <w:rPr>
          <w:rFonts w:ascii="Cambria" w:hAnsi="Cambria"/>
          <w:sz w:val="20"/>
          <w:szCs w:val="20"/>
          <w:lang w:val="pt-BR"/>
        </w:rPr>
        <w:tab/>
      </w:r>
      <w:r w:rsidRPr="005C22EB">
        <w:rPr>
          <w:rFonts w:ascii="Cambria" w:hAnsi="Cambria"/>
          <w:sz w:val="20"/>
          <w:szCs w:val="20"/>
          <w:lang w:val="pt-BR"/>
        </w:rPr>
        <w:tab/>
        <w:t xml:space="preserve">  </w:t>
      </w:r>
      <w:r w:rsidRPr="005C22EB">
        <w:rPr>
          <w:rFonts w:ascii="Cambria" w:hAnsi="Cambria"/>
          <w:sz w:val="20"/>
          <w:szCs w:val="20"/>
          <w:lang w:val="pt-BR"/>
        </w:rPr>
        <w:tab/>
      </w:r>
      <w:r w:rsidRPr="005C22EB">
        <w:rPr>
          <w:rFonts w:ascii="Cambria" w:hAnsi="Cambria"/>
          <w:sz w:val="20"/>
          <w:szCs w:val="20"/>
          <w:lang w:val="pt-BR"/>
        </w:rPr>
        <w:tab/>
      </w:r>
      <w:r w:rsidRPr="005C22EB">
        <w:rPr>
          <w:rFonts w:ascii="Cambria" w:hAnsi="Cambria"/>
          <w:sz w:val="20"/>
          <w:szCs w:val="20"/>
          <w:lang w:val="pt-BR"/>
        </w:rPr>
        <w:tab/>
      </w:r>
      <w:r w:rsidRPr="005C22EB">
        <w:rPr>
          <w:rFonts w:ascii="Cambria" w:hAnsi="Cambria"/>
          <w:sz w:val="20"/>
          <w:szCs w:val="20"/>
          <w:lang w:val="pt-BR"/>
        </w:rPr>
        <w:tab/>
      </w:r>
      <w:r w:rsidRPr="005C22EB">
        <w:rPr>
          <w:rFonts w:ascii="Cambria" w:hAnsi="Cambria"/>
          <w:sz w:val="20"/>
          <w:szCs w:val="20"/>
        </w:rPr>
        <w:tab/>
      </w:r>
      <w:r w:rsidRPr="005C22EB">
        <w:rPr>
          <w:rFonts w:ascii="Cambria" w:hAnsi="Cambria"/>
          <w:sz w:val="20"/>
          <w:szCs w:val="20"/>
        </w:rPr>
        <w:tab/>
      </w:r>
      <w:r w:rsidRPr="005C22EB">
        <w:rPr>
          <w:rFonts w:ascii="Cambria" w:hAnsi="Cambria"/>
          <w:sz w:val="20"/>
          <w:szCs w:val="20"/>
        </w:rPr>
        <w:tab/>
      </w:r>
      <w:r w:rsidRPr="005C22EB">
        <w:rPr>
          <w:rFonts w:ascii="Cambria" w:hAnsi="Cambria"/>
          <w:sz w:val="20"/>
          <w:szCs w:val="20"/>
        </w:rPr>
        <w:tab/>
      </w:r>
      <w:r w:rsidRPr="005C22EB">
        <w:rPr>
          <w:rFonts w:ascii="Cambria" w:hAnsi="Cambria"/>
          <w:sz w:val="20"/>
          <w:szCs w:val="20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67"/>
      </w:tblGrid>
      <w:tr w:rsidR="005C22EB" w:rsidRPr="005C22EB" w14:paraId="55006EDB" w14:textId="77777777" w:rsidTr="005C22EB">
        <w:tc>
          <w:tcPr>
            <w:tcW w:w="9467" w:type="dxa"/>
            <w:tcBorders>
              <w:bottom w:val="nil"/>
            </w:tcBorders>
          </w:tcPr>
          <w:p w14:paraId="47279809" w14:textId="58422C6B" w:rsidR="005C22EB" w:rsidRPr="005C22EB" w:rsidRDefault="005C22EB" w:rsidP="005C22EB">
            <w:pPr>
              <w:spacing w:before="120"/>
              <w:jc w:val="center"/>
              <w:rPr>
                <w:rFonts w:ascii="Cambria" w:eastAsia="Times New Roman" w:hAnsi="Cambria" w:cs="Times New Roman"/>
                <w:b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b/>
                <w:sz w:val="20"/>
                <w:szCs w:val="20"/>
                <w:lang w:val="en-GB"/>
              </w:rPr>
              <w:t>FOR OFFICE USE ONLY</w:t>
            </w:r>
          </w:p>
        </w:tc>
      </w:tr>
      <w:tr w:rsidR="005C22EB" w:rsidRPr="005C22EB" w14:paraId="2534DFAC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3811FD72" w14:textId="75F44634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Name and Registration No: </w:t>
            </w:r>
          </w:p>
        </w:tc>
      </w:tr>
      <w:tr w:rsidR="005C22EB" w:rsidRPr="005C22EB" w14:paraId="655378B0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0CA9B362" w14:textId="77777777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>Application complete with statement: Yes / No</w:t>
            </w:r>
          </w:p>
        </w:tc>
      </w:tr>
      <w:tr w:rsidR="005C22EB" w:rsidRPr="005C22EB" w14:paraId="38BB1982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5043164B" w14:textId="1CFCBBD8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Total family income: </w:t>
            </w:r>
            <w:r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Rs. </w:t>
            </w:r>
          </w:p>
        </w:tc>
      </w:tr>
      <w:tr w:rsidR="005C22EB" w:rsidRPr="005C22EB" w14:paraId="222001FC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5D4B0587" w14:textId="77777777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No. of credits registered for the academic year: </w:t>
            </w:r>
          </w:p>
        </w:tc>
      </w:tr>
      <w:tr w:rsidR="005C22EB" w:rsidRPr="005C22EB" w14:paraId="27CD7A9E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40F8E748" w14:textId="77777777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Subject combination: </w:t>
            </w:r>
          </w:p>
        </w:tc>
      </w:tr>
      <w:tr w:rsidR="005C22EB" w:rsidRPr="005C22EB" w14:paraId="593C93D4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10E5C17D" w14:textId="22A25E2E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>Have participated in CAs</w:t>
            </w:r>
            <w:r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 + </w:t>
            </w: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compulsory academic activities of registered courses of </w:t>
            </w:r>
            <w:r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>1</w:t>
            </w:r>
            <w:r w:rsidRPr="005C22EB">
              <w:rPr>
                <w:rFonts w:ascii="Cambria" w:eastAsia="Times New Roman" w:hAnsi="Cambria" w:cs="Times New Roman"/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 xml:space="preserve"> </w:t>
            </w: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>semester: Yes /No</w:t>
            </w:r>
          </w:p>
        </w:tc>
      </w:tr>
      <w:tr w:rsidR="005C22EB" w:rsidRPr="005C22EB" w14:paraId="1029D185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0400076F" w14:textId="77777777" w:rsidR="005C22EB" w:rsidRPr="005C22EB" w:rsidRDefault="005C22EB" w:rsidP="005C22EB">
            <w:pPr>
              <w:spacing w:before="120"/>
              <w:jc w:val="both"/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Times New Roman"/>
                <w:sz w:val="20"/>
                <w:szCs w:val="20"/>
                <w:lang w:val="en-GB"/>
              </w:rPr>
              <w:t>Eligibility obtained: Yes / No</w:t>
            </w:r>
          </w:p>
        </w:tc>
      </w:tr>
      <w:tr w:rsidR="005C22EB" w:rsidRPr="005C22EB" w14:paraId="58886CC1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3C104DE0" w14:textId="37DEC438" w:rsidR="005C22EB" w:rsidRP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 xml:space="preserve">Bursary approved: </w:t>
            </w:r>
            <w:r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 xml:space="preserve"> </w:t>
            </w:r>
            <w:r w:rsidRPr="005C22EB"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 xml:space="preserve">Rs: ……………………………. </w:t>
            </w:r>
            <w:r w:rsidRPr="005C22EB"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ab/>
              <w:t>Annual data card:</w:t>
            </w:r>
            <w:r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 xml:space="preserve"> ………………………..</w:t>
            </w:r>
          </w:p>
        </w:tc>
      </w:tr>
      <w:tr w:rsidR="005C22EB" w:rsidRPr="005C22EB" w14:paraId="060028D2" w14:textId="77777777" w:rsidTr="005C22EB">
        <w:tc>
          <w:tcPr>
            <w:tcW w:w="9467" w:type="dxa"/>
            <w:tcBorders>
              <w:top w:val="nil"/>
              <w:bottom w:val="nil"/>
            </w:tcBorders>
          </w:tcPr>
          <w:p w14:paraId="4472DFCA" w14:textId="7CCE5708" w:rsidR="005C22EB" w:rsidRP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  <w:r w:rsidRPr="005C22EB"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>Bursary not approved</w:t>
            </w:r>
            <w:r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 xml:space="preserve">: </w:t>
            </w:r>
          </w:p>
        </w:tc>
      </w:tr>
      <w:tr w:rsidR="005C22EB" w:rsidRPr="005C22EB" w14:paraId="7B5E026D" w14:textId="77777777" w:rsidTr="005C22EB">
        <w:tc>
          <w:tcPr>
            <w:tcW w:w="9467" w:type="dxa"/>
            <w:tcBorders>
              <w:top w:val="nil"/>
            </w:tcBorders>
          </w:tcPr>
          <w:p w14:paraId="60900DDA" w14:textId="72BC2B87" w:rsid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  <w:r>
              <w:rPr>
                <w:rFonts w:ascii="Cambria" w:eastAsia="Times New Roman" w:hAnsi="Cambria" w:cs="Arial"/>
                <w:sz w:val="20"/>
                <w:szCs w:val="20"/>
                <w:lang w:val="en-GB"/>
              </w:rPr>
              <w:t>Date and signatures of approval committee</w:t>
            </w:r>
          </w:p>
          <w:p w14:paraId="11704096" w14:textId="77777777" w:rsid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</w:p>
          <w:p w14:paraId="0298051D" w14:textId="77777777" w:rsid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</w:p>
          <w:p w14:paraId="460650FE" w14:textId="77777777" w:rsidR="005C22EB" w:rsidRPr="005C22EB" w:rsidRDefault="005C22EB" w:rsidP="005C22EB">
            <w:pPr>
              <w:spacing w:before="120"/>
              <w:rPr>
                <w:rFonts w:ascii="Cambria" w:eastAsia="Times New Roman" w:hAnsi="Cambria" w:cs="Arial"/>
                <w:sz w:val="20"/>
                <w:szCs w:val="20"/>
                <w:lang w:val="en-GB"/>
              </w:rPr>
            </w:pPr>
          </w:p>
        </w:tc>
      </w:tr>
    </w:tbl>
    <w:p w14:paraId="343AF781" w14:textId="77777777" w:rsidR="00E516B7" w:rsidRPr="005C22EB" w:rsidRDefault="00E516B7" w:rsidP="005C22EB">
      <w:pPr>
        <w:rPr>
          <w:rFonts w:ascii="Cambria" w:hAnsi="Cambria"/>
          <w:sz w:val="20"/>
          <w:szCs w:val="20"/>
        </w:rPr>
      </w:pPr>
    </w:p>
    <w:sectPr w:rsidR="00E516B7" w:rsidRPr="005C22EB" w:rsidSect="00AB4AE6">
      <w:footerReference w:type="default" r:id="rId10"/>
      <w:pgSz w:w="11907" w:h="16839" w:code="9"/>
      <w:pgMar w:top="1080" w:right="990" w:bottom="135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6DDBF" w14:textId="77777777" w:rsidR="001177FA" w:rsidRDefault="001177FA" w:rsidP="00E516B7">
      <w:pPr>
        <w:spacing w:after="0" w:line="240" w:lineRule="auto"/>
      </w:pPr>
      <w:r>
        <w:separator/>
      </w:r>
    </w:p>
  </w:endnote>
  <w:endnote w:type="continuationSeparator" w:id="0">
    <w:p w14:paraId="6D0AA38A" w14:textId="77777777" w:rsidR="001177FA" w:rsidRDefault="001177FA" w:rsidP="00E51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022074"/>
      <w:docPartObj>
        <w:docPartGallery w:val="Page Numbers (Bottom of Page)"/>
        <w:docPartUnique/>
      </w:docPartObj>
    </w:sdtPr>
    <w:sdtContent>
      <w:sdt>
        <w:sdtPr>
          <w:id w:val="1967009006"/>
          <w:docPartObj>
            <w:docPartGallery w:val="Page Numbers (Top of Page)"/>
            <w:docPartUnique/>
          </w:docPartObj>
        </w:sdtPr>
        <w:sdtContent>
          <w:p w14:paraId="6CC5CEAD" w14:textId="5DF167A5" w:rsidR="00E516B7" w:rsidRDefault="00E516B7">
            <w:pPr>
              <w:pStyle w:val="Footer"/>
              <w:jc w:val="right"/>
            </w:pPr>
            <w:r w:rsidRPr="00E516B7">
              <w:rPr>
                <w:sz w:val="20"/>
              </w:rPr>
              <w:t xml:space="preserve">Page </w:t>
            </w:r>
            <w:r w:rsidRPr="00E516B7">
              <w:rPr>
                <w:b/>
                <w:bCs/>
                <w:szCs w:val="24"/>
              </w:rPr>
              <w:fldChar w:fldCharType="begin"/>
            </w:r>
            <w:r w:rsidRPr="00E516B7">
              <w:rPr>
                <w:b/>
                <w:bCs/>
                <w:sz w:val="20"/>
              </w:rPr>
              <w:instrText xml:space="preserve"> PAGE </w:instrText>
            </w:r>
            <w:r w:rsidRPr="00E516B7">
              <w:rPr>
                <w:b/>
                <w:bCs/>
                <w:szCs w:val="24"/>
              </w:rPr>
              <w:fldChar w:fldCharType="separate"/>
            </w:r>
            <w:r w:rsidR="001D1D5D">
              <w:rPr>
                <w:b/>
                <w:bCs/>
                <w:noProof/>
                <w:sz w:val="20"/>
              </w:rPr>
              <w:t>3</w:t>
            </w:r>
            <w:r w:rsidRPr="00E516B7">
              <w:rPr>
                <w:b/>
                <w:bCs/>
                <w:szCs w:val="24"/>
              </w:rPr>
              <w:fldChar w:fldCharType="end"/>
            </w:r>
            <w:r w:rsidRPr="00E516B7">
              <w:rPr>
                <w:sz w:val="20"/>
              </w:rPr>
              <w:t xml:space="preserve"> of </w:t>
            </w:r>
            <w:r w:rsidRPr="00E516B7">
              <w:rPr>
                <w:b/>
                <w:bCs/>
                <w:szCs w:val="24"/>
              </w:rPr>
              <w:fldChar w:fldCharType="begin"/>
            </w:r>
            <w:r w:rsidRPr="00E516B7">
              <w:rPr>
                <w:b/>
                <w:bCs/>
                <w:sz w:val="20"/>
              </w:rPr>
              <w:instrText xml:space="preserve"> NUMPAGES  </w:instrText>
            </w:r>
            <w:r w:rsidRPr="00E516B7">
              <w:rPr>
                <w:b/>
                <w:bCs/>
                <w:szCs w:val="24"/>
              </w:rPr>
              <w:fldChar w:fldCharType="separate"/>
            </w:r>
            <w:r w:rsidR="001D1D5D">
              <w:rPr>
                <w:b/>
                <w:bCs/>
                <w:noProof/>
                <w:sz w:val="20"/>
              </w:rPr>
              <w:t>3</w:t>
            </w:r>
            <w:r w:rsidRPr="00E516B7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15A7F7E" w14:textId="77777777" w:rsidR="00E516B7" w:rsidRDefault="00E51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F7BF7" w14:textId="77777777" w:rsidR="001177FA" w:rsidRDefault="001177FA" w:rsidP="00E516B7">
      <w:pPr>
        <w:spacing w:after="0" w:line="240" w:lineRule="auto"/>
      </w:pPr>
      <w:r>
        <w:separator/>
      </w:r>
    </w:p>
  </w:footnote>
  <w:footnote w:type="continuationSeparator" w:id="0">
    <w:p w14:paraId="24F51FF9" w14:textId="77777777" w:rsidR="001177FA" w:rsidRDefault="001177FA" w:rsidP="00E516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2A30"/>
    <w:multiLevelType w:val="hybridMultilevel"/>
    <w:tmpl w:val="47B20D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C145A4"/>
    <w:multiLevelType w:val="hybridMultilevel"/>
    <w:tmpl w:val="2C287B50"/>
    <w:lvl w:ilvl="0" w:tplc="50264C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mbria" w:eastAsiaTheme="minorHAnsi" w:hAnsi="Cambria"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9F73B9"/>
    <w:multiLevelType w:val="hybridMultilevel"/>
    <w:tmpl w:val="C07A9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042110"/>
    <w:multiLevelType w:val="hybridMultilevel"/>
    <w:tmpl w:val="4D505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0A7004"/>
    <w:multiLevelType w:val="multilevel"/>
    <w:tmpl w:val="6248D1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000000" w:themeColor="text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4C4DC4"/>
    <w:multiLevelType w:val="hybridMultilevel"/>
    <w:tmpl w:val="3E04A0A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F25B14"/>
    <w:multiLevelType w:val="hybridMultilevel"/>
    <w:tmpl w:val="A27E5974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0614BF"/>
    <w:multiLevelType w:val="hybridMultilevel"/>
    <w:tmpl w:val="D45AF9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E105A"/>
    <w:multiLevelType w:val="hybridMultilevel"/>
    <w:tmpl w:val="EE9C97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651F26"/>
    <w:multiLevelType w:val="hybridMultilevel"/>
    <w:tmpl w:val="F96A1C0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747D25"/>
    <w:multiLevelType w:val="hybridMultilevel"/>
    <w:tmpl w:val="9BEC295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1F7F17"/>
    <w:multiLevelType w:val="hybridMultilevel"/>
    <w:tmpl w:val="6C324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02887"/>
    <w:multiLevelType w:val="hybridMultilevel"/>
    <w:tmpl w:val="F43E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087214"/>
    <w:multiLevelType w:val="hybridMultilevel"/>
    <w:tmpl w:val="862252B8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1F59D9"/>
    <w:multiLevelType w:val="hybridMultilevel"/>
    <w:tmpl w:val="7D7C7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4F5C4A"/>
    <w:multiLevelType w:val="hybridMultilevel"/>
    <w:tmpl w:val="8EF014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A1B7D4D"/>
    <w:multiLevelType w:val="hybridMultilevel"/>
    <w:tmpl w:val="814CCE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33F3171"/>
    <w:multiLevelType w:val="hybridMultilevel"/>
    <w:tmpl w:val="F0F8FA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9421C"/>
    <w:multiLevelType w:val="hybridMultilevel"/>
    <w:tmpl w:val="BAF263B4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3D3887"/>
    <w:multiLevelType w:val="hybridMultilevel"/>
    <w:tmpl w:val="21C00D68"/>
    <w:lvl w:ilvl="0" w:tplc="E0A6DE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C01A7D"/>
    <w:multiLevelType w:val="hybridMultilevel"/>
    <w:tmpl w:val="C8DAF1E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77244934">
    <w:abstractNumId w:val="19"/>
  </w:num>
  <w:num w:numId="2" w16cid:durableId="686559978">
    <w:abstractNumId w:val="7"/>
  </w:num>
  <w:num w:numId="3" w16cid:durableId="349797719">
    <w:abstractNumId w:val="3"/>
  </w:num>
  <w:num w:numId="4" w16cid:durableId="2033801844">
    <w:abstractNumId w:val="9"/>
  </w:num>
  <w:num w:numId="5" w16cid:durableId="440954341">
    <w:abstractNumId w:val="0"/>
  </w:num>
  <w:num w:numId="6" w16cid:durableId="542986859">
    <w:abstractNumId w:val="6"/>
  </w:num>
  <w:num w:numId="7" w16cid:durableId="1973099534">
    <w:abstractNumId w:val="5"/>
  </w:num>
  <w:num w:numId="8" w16cid:durableId="966203255">
    <w:abstractNumId w:val="11"/>
  </w:num>
  <w:num w:numId="9" w16cid:durableId="859899427">
    <w:abstractNumId w:val="14"/>
  </w:num>
  <w:num w:numId="10" w16cid:durableId="22177229">
    <w:abstractNumId w:val="8"/>
  </w:num>
  <w:num w:numId="11" w16cid:durableId="568467323">
    <w:abstractNumId w:val="18"/>
  </w:num>
  <w:num w:numId="12" w16cid:durableId="799808726">
    <w:abstractNumId w:val="1"/>
  </w:num>
  <w:num w:numId="13" w16cid:durableId="1624918359">
    <w:abstractNumId w:val="20"/>
  </w:num>
  <w:num w:numId="14" w16cid:durableId="159134897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3715101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15617192">
    <w:abstractNumId w:val="4"/>
  </w:num>
  <w:num w:numId="17" w16cid:durableId="1946380110">
    <w:abstractNumId w:val="2"/>
  </w:num>
  <w:num w:numId="18" w16cid:durableId="1186334360">
    <w:abstractNumId w:val="13"/>
  </w:num>
  <w:num w:numId="19" w16cid:durableId="197939528">
    <w:abstractNumId w:val="17"/>
  </w:num>
  <w:num w:numId="20" w16cid:durableId="744451351">
    <w:abstractNumId w:val="12"/>
  </w:num>
  <w:num w:numId="21" w16cid:durableId="12882429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jExNzM3NjQwMzNX0lEKTi0uzszPAykwrAUArKxemiwAAAA="/>
  </w:docVars>
  <w:rsids>
    <w:rsidRoot w:val="00180E86"/>
    <w:rsid w:val="00006A32"/>
    <w:rsid w:val="000F2DCF"/>
    <w:rsid w:val="001177FA"/>
    <w:rsid w:val="00180E86"/>
    <w:rsid w:val="001A62DD"/>
    <w:rsid w:val="001D1D5D"/>
    <w:rsid w:val="002704ED"/>
    <w:rsid w:val="002B32E9"/>
    <w:rsid w:val="0033467D"/>
    <w:rsid w:val="00354B8C"/>
    <w:rsid w:val="00375B7D"/>
    <w:rsid w:val="00394084"/>
    <w:rsid w:val="003A70C0"/>
    <w:rsid w:val="00530441"/>
    <w:rsid w:val="005A2503"/>
    <w:rsid w:val="005C22EB"/>
    <w:rsid w:val="006D779D"/>
    <w:rsid w:val="00721255"/>
    <w:rsid w:val="00736B73"/>
    <w:rsid w:val="007C330E"/>
    <w:rsid w:val="00805BCE"/>
    <w:rsid w:val="0095589C"/>
    <w:rsid w:val="00967328"/>
    <w:rsid w:val="00A20494"/>
    <w:rsid w:val="00A5639C"/>
    <w:rsid w:val="00AA2E5B"/>
    <w:rsid w:val="00AB4AE6"/>
    <w:rsid w:val="00B62311"/>
    <w:rsid w:val="00C54795"/>
    <w:rsid w:val="00D107F7"/>
    <w:rsid w:val="00DA29FE"/>
    <w:rsid w:val="00E516B7"/>
    <w:rsid w:val="00E7130C"/>
    <w:rsid w:val="00EA3A96"/>
    <w:rsid w:val="00F53025"/>
    <w:rsid w:val="00FE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0B223"/>
  <w15:chartTrackingRefBased/>
  <w15:docId w15:val="{BD078D5B-6DDF-4227-9F96-97BEF2114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5302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color w:val="000000"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0E86"/>
    <w:pPr>
      <w:ind w:left="720"/>
      <w:contextualSpacing/>
    </w:pPr>
  </w:style>
  <w:style w:type="paragraph" w:styleId="NoSpacing">
    <w:name w:val="No Spacing"/>
    <w:uiPriority w:val="1"/>
    <w:qFormat/>
    <w:rsid w:val="00375B7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346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6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6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6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6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6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6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F2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F53025"/>
    <w:rPr>
      <w:rFonts w:ascii="Arial" w:eastAsia="Times New Roman" w:hAnsi="Arial" w:cs="Arial"/>
      <w:b/>
      <w:bCs/>
      <w:color w:val="000000"/>
      <w:kern w:val="32"/>
      <w:sz w:val="32"/>
      <w:szCs w:val="32"/>
      <w:lang w:val="en-GB"/>
    </w:rPr>
  </w:style>
  <w:style w:type="paragraph" w:styleId="BodyText">
    <w:name w:val="Body Text"/>
    <w:basedOn w:val="Normal"/>
    <w:link w:val="BodyTextChar"/>
    <w:rsid w:val="00F53025"/>
    <w:pPr>
      <w:tabs>
        <w:tab w:val="left" w:pos="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F5302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F53025"/>
    <w:pPr>
      <w:spacing w:after="120" w:line="240" w:lineRule="auto"/>
      <w:ind w:left="360"/>
    </w:pPr>
    <w:rPr>
      <w:rFonts w:ascii="Times New Roman" w:eastAsia="Times New Roman" w:hAnsi="Times New Roman" w:cs="Times New Roman"/>
      <w:color w:val="00000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F53025"/>
    <w:rPr>
      <w:rFonts w:ascii="Times New Roman" w:eastAsia="Times New Roman" w:hAnsi="Times New Roman" w:cs="Times New Roman"/>
      <w:color w:val="000000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516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6B7"/>
  </w:style>
  <w:style w:type="paragraph" w:styleId="Footer">
    <w:name w:val="footer"/>
    <w:basedOn w:val="Normal"/>
    <w:link w:val="FooterChar"/>
    <w:uiPriority w:val="99"/>
    <w:unhideWhenUsed/>
    <w:rsid w:val="00E516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6B7"/>
  </w:style>
  <w:style w:type="character" w:styleId="Hyperlink">
    <w:name w:val="Hyperlink"/>
    <w:basedOn w:val="DefaultParagraphFont"/>
    <w:uiPriority w:val="99"/>
    <w:unhideWhenUsed/>
    <w:rsid w:val="00AB4A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jay@ou.ac.l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ooousl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mban@ou.ac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2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Chanika Jayasinghe</dc:creator>
  <cp:keywords/>
  <dc:description/>
  <cp:lastModifiedBy>Ms. Chanika Jayasinghe</cp:lastModifiedBy>
  <cp:revision>2</cp:revision>
  <dcterms:created xsi:type="dcterms:W3CDTF">2022-10-26T05:08:00Z</dcterms:created>
  <dcterms:modified xsi:type="dcterms:W3CDTF">2022-10-26T05:08:00Z</dcterms:modified>
</cp:coreProperties>
</file>